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57585" w14:textId="1A1B8877" w:rsidR="005613FA" w:rsidRDefault="00DB5D3B" w:rsidP="00F164AC">
      <w:pPr>
        <w:rPr>
          <w:rFonts w:ascii="Palatino Linotype" w:hAnsi="Palatino Linotype" w:cstheme="majorBidi"/>
          <w:spacing w:val="-12"/>
          <w:position w:val="2"/>
          <w:sz w:val="20"/>
          <w:szCs w:val="20"/>
        </w:rPr>
      </w:pPr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Table S1</w:t>
      </w:r>
      <w:r w:rsidR="00EE2F6F"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 xml:space="preserve">. </w:t>
      </w:r>
      <w:r w:rsidR="00076BF9"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Summary</w:t>
      </w:r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 xml:space="preserve"> of 126 reports on </w:t>
      </w:r>
      <w:proofErr w:type="spellStart"/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pneumoparotid</w:t>
      </w:r>
      <w:proofErr w:type="spellEnd"/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 xml:space="preserve">. </w:t>
      </w:r>
    </w:p>
    <w:tbl>
      <w:tblPr>
        <w:tblStyle w:val="a3"/>
        <w:tblW w:w="15330" w:type="dxa"/>
        <w:jc w:val="center"/>
        <w:tblLayout w:type="fixed"/>
        <w:tblLook w:val="04A0" w:firstRow="1" w:lastRow="0" w:firstColumn="1" w:lastColumn="0" w:noHBand="0" w:noVBand="1"/>
      </w:tblPr>
      <w:tblGrid>
        <w:gridCol w:w="677"/>
        <w:gridCol w:w="279"/>
        <w:gridCol w:w="315"/>
        <w:gridCol w:w="459"/>
        <w:gridCol w:w="546"/>
        <w:gridCol w:w="1126"/>
        <w:gridCol w:w="943"/>
        <w:gridCol w:w="943"/>
        <w:gridCol w:w="569"/>
        <w:gridCol w:w="678"/>
        <w:gridCol w:w="944"/>
        <w:gridCol w:w="2156"/>
        <w:gridCol w:w="2137"/>
        <w:gridCol w:w="810"/>
        <w:gridCol w:w="944"/>
        <w:gridCol w:w="592"/>
        <w:gridCol w:w="546"/>
        <w:gridCol w:w="666"/>
      </w:tblGrid>
      <w:tr w:rsidR="001D6FDB" w14:paraId="187394D8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EF0B1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rightChars="-47" w:right="-99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Author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88A8E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Age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C466F5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Sex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AE91F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47" w:right="-99"/>
              <w:jc w:val="center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Side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222C6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Duration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0D974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rightChars="-72" w:right="-151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Chief complaint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7132F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Other symptoms 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BC319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Past history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C6AF1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Crepitus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36F0C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bubbl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BFAE5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Diagnostic imaging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90850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Finding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C9AC5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Etiology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E6ADF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Group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AE08A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Treatmen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8E894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Resolution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34E21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Relapse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D3B92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b/>
                <w:bCs/>
                <w:color w:val="000000"/>
                <w:spacing w:val="-12"/>
                <w:kern w:val="0"/>
                <w:position w:val="2"/>
                <w:sz w:val="14"/>
                <w:szCs w:val="14"/>
              </w:rPr>
              <w:t>Follow-up</w:t>
            </w:r>
          </w:p>
        </w:tc>
      </w:tr>
      <w:tr w:rsidR="001D6FDB" w14:paraId="21B5C1F3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21DD5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eichmüller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1890 [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3609C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22250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F47D6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7BA0E1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week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D77DB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FF25E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5F01E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D846EA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257CF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37D03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3CC38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9960C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23B273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81CA07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nct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30701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4924CE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15D5B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6C0B6A4" w14:textId="77777777" w:rsidTr="00FA0B8C">
        <w:trPr>
          <w:trHeight w:val="21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DE5EA5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cheele 1900 [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E1B1D6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704D09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483A7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F8E717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C625BD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A288F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algia, dizzines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6D6C9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pilepsy, measles, scarlet feve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EC605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38778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4EE11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1E282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8CFC4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B6D9C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CC9029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C366EF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50CA3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69C53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97C6F0A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2B6041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18A40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2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59C20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74D7B7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844D2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911B3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CF3BAB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30F73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881E7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05AB3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877EE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1D51A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16459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798AF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D564B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85E71F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0068E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C53B30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3B3CB5F" w14:textId="77777777" w:rsidTr="00FA0B8C">
        <w:trPr>
          <w:trHeight w:val="21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BC9AD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cheier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1907 [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8DEE0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F118A5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4B622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50282A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5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5B623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D3A32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s discharge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26306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arynx catarrh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1B020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2AC6DA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1B650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FF6A2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41ECD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28860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AB30D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7D375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BFF36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E942C8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C3934C9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8DD7BF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9AAB3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8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A7BF09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58BCD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19EF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3 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4CEE5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6002FB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5F115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289B8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E480D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2F5AF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0E18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C8307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F9529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E1B47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D4CB4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87A71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22984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BE13702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AADE0F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15B38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1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94FFD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286F2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3C983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A82B2D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8D5C5A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1CBDF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B07B5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78341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73F3E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60EE0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EC8E3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183555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2F2EB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EDF0B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38AA6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EDBFB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570D005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082C0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8EF75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7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B2BD4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1471B7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5B24E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A4F28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F87804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20DE9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06FB2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DCD90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7F030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A374B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13603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604CA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6A18A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40CB7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CA2CF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2B8A9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4877447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E931C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2655B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9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B3F5F9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F021C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CC4B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5 years 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231F6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79AA5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s discharge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8863E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6CA93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A5AF2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3C454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3A88C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85E09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0624F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C4502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44965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48E9E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419895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A0125C9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84B411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FCB5B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7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D3D02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E605A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7366B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38DB0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37F6E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0902AB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B83DD9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29A4F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AA909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79CA2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FB376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890FA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2A8470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277F7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51328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0D018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DCF59D7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13664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arath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1912 [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46F4C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2A3BDB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47232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1CDD98" w14:textId="7AD93EB1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8</w:t>
            </w:r>
            <w:r w:rsidRPr="003E449E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–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6DFA2B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23175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ronic stomatitis, pharyngiti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425425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rterioscleros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A2E17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B14E4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14D9C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F374E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E39E6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404036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EC4850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rout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9EDFB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F9EB6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C828B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veral years</w:t>
            </w:r>
          </w:p>
        </w:tc>
      </w:tr>
      <w:tr w:rsidR="001D6FDB" w14:paraId="6F22CEFC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B640A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au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1941 [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DB45A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0CACC0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4C36B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DBD2B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2F6DD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96270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64016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9769D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C3721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FD6753" w14:textId="3EDC342B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71BC1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enormous enlargement and part of 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5E79F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rumpe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7AD7B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B19A0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6E307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463B1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55D6E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B0850FA" w14:textId="77777777" w:rsidTr="00FA0B8C">
        <w:trPr>
          <w:trHeight w:val="21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B7CA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ysenaer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63 [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79ADEA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5D66E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42179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8EF98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089B4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3A7CD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right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D5045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14B0E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D3A7C0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D720B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30E7CD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79873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ervous tic, self-induce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44ADB6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C8CE1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976AA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week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E363DB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B7AA493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2B35256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175BC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292D7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C253A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10C9B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1788B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E3908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unpleasant tension, pain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2CFEB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345A4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77CDDA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20F47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4E817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CAB51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ormal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3A779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ervous tic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0AEBB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01C21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 not to repeat tic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7FDAC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veral day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F9BA4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6BD410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22CD6B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6A9611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upp 1963 [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0BE882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E3B75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FE597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BA9BD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hort time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F98C1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80AB1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3095E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F3A51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1266C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FEF728" w14:textId="7AE6B0A3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5C78D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definite distortion of the arboreal ductal pattern by many cyst-like air space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D3F82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very strongly with the back of the hand occluding the mou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E46CA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2A07A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bserv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73A31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6 hour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43E5D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D5766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84A2895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D36F1C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itlinger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1964 [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E5D5A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414AD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E113A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BB4607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7A775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42690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Emphysema in the face and neck,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lith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C4129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0973D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AE8C5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4A17FC" w14:textId="517D3B83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86CB2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lated duct, air sac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E9D3A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ofessional trumpet play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69331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D8C9A5" w14:textId="65799C8D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surgical incision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lithiasi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BCC12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4B5CC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32DCB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5F73393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003964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reisen 1968 [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A8D37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C58CD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B903A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CEC91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04FE2D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97CC2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7EE84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A1C0E9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7291A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4B43F6" w14:textId="4A97977F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7AEAFE" w14:textId="6C673108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soft tissues of the left side of the neck and left parotid region; normal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346CE1" w14:textId="0AFBD013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olding the nose and mouth and then blowing with relaxed, inflated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41AB6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59B36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bserv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449BF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1F031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C6F02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8 months</w:t>
            </w:r>
          </w:p>
        </w:tc>
      </w:tr>
      <w:tr w:rsidR="001D6FDB" w14:paraId="2C2303DB" w14:textId="77777777" w:rsidTr="00FA0B8C">
        <w:trPr>
          <w:trHeight w:val="41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82657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oel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70 [1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7B88FB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42DD9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3C1D4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3D3AAA" w14:textId="104CE706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</w:t>
            </w:r>
            <w:r w:rsidRPr="003E449E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–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8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0052D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77D09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ausea, vertigo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989DE5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9236CE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157D5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77090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A29D9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ormal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97C583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phoner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50199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 blowing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F325ED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resigned from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phoner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job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02CE0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A7206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9340A1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8 months</w:t>
            </w:r>
          </w:p>
        </w:tc>
      </w:tr>
      <w:tr w:rsidR="001D6FDB" w14:paraId="3B9A00E9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57B835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42B1D0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4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AC77F0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822A4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9D85F7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month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9455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56417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1A862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98DBF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3C224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FB951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ialography 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93A65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enlargement of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rotid gland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5ECDB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bubbles entering when blowing.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06784A" w14:textId="76B79861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ss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41791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ympathetic infiltrations and intraductal instillations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CE2DE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C407F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30BD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3F331D3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21C14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00004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7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1794E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B9794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6F6F2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078EB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FA329C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744C89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A8F0A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24D1B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8E4945" w14:textId="19131355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9DDC9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tony of the buccinator muscles and slight inflammation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FCF77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neezing crisi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AF1BA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C493B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636FE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C7DE9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B2DDC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F702E9B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3CB4245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osefsky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 1970 [1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BA2A0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EA598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788E5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F98FB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 hou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0A95A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1CEAE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6CB70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, bacterial parotit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B72F5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A0BAC2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297240" w14:textId="75D8081A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10EFE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ormal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736A69" w14:textId="5915B102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not only dislike of school but also fears about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distortion of and threats to body image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C5FD4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939E4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sychiatric interviews, Bethanechol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2B2CA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5D0B5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88C813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0E7B7F3" w14:textId="77777777" w:rsidTr="00FA0B8C">
        <w:trPr>
          <w:trHeight w:val="47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B8E8D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alcaterra &amp; Lowe 1973 [1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CA707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48E9E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41517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DF8F0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da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7E29D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17654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ubcutaneous emphysema over the left parotid gland, pneumomediastinum 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956EFF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, behavioral problem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CFFF9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8CD3E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A9A6B9" w14:textId="657E881C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fluoroscopy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6DD95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over the lef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DF80A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out the cheeks when upset or disturbed; an adjustment reaction to adolescenc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569BD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A4A06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psychological counsel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A981F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EB49E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7E0738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 months</w:t>
            </w:r>
          </w:p>
        </w:tc>
      </w:tr>
      <w:tr w:rsidR="001D6FDB" w14:paraId="44283560" w14:textId="77777777" w:rsidTr="00FA0B8C">
        <w:trPr>
          <w:trHeight w:val="21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8BF7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aunders 1973 [1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2712EC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0DD2E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5FF85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C75CC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3F0E1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0C736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B50C1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9DB2FB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E8453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B4166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CBB1D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9D86B7" w14:textId="43BEAE6C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rumpe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45F3D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A9803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A96FE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37301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73B974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10BAF40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946A8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C7C84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5A788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CF744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AC33A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45D36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AD79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BD0A1A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39704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94E55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2E8E5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16D29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6EE6E1" w14:textId="4D593A0A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larine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9BF74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69C80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2B12E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80EC7B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FCE5E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D40B538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4EDAC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2CEAC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7F95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661E2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A0A9C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9EBDD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E5CCE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F3888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CA44A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B822FE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2334D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AE789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2B4EC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7AF61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3FFF0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26FF7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22545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0B441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F2C8A94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75176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0EF620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04F63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65F4C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6CE9A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4CD10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FC1B9C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BC2BAE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E47D5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AA39B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76098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57B83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9C594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ving very forcefully blown up some heavy balloon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19777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loon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082010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C2E2E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8675C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613B4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D919A23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ACD43E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O’Hara &amp; Keohane 1973 [1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B2E3BC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D795F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9FEE95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908E2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AAB86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feve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71046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fficulty in breath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C3047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racheobronchitis, subcutaneous emphysema of the face and neck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8E23D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02B3B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B48869" w14:textId="10F43F8E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E1E86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dilated branching ductal structure in the area of the parotid duct; marked dilatation of the parotid duct and evidence of chronic sialadeniti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94E33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 during sleep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DDD72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92C32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omplete removal of the parotid gland 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55E23F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D5695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383D3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8784D74" w14:textId="77777777" w:rsidTr="00FA0B8C">
        <w:trPr>
          <w:trHeight w:val="42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D2EFC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att 1977 [1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846896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13016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2987F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52B7E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65B4D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of the right side of the face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D878F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A5B781" w14:textId="25FF6C7D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xerostomia induced by anti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asick tablet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7DC1E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84A670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F209A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68318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lated right main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57F2DF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flating the parotid until infection supervene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B1272E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D0026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rotidectomy, psychiatric treatmen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F82EF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2F5B0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C40173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63A3BA4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0293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7A072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71841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E62CA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4C77A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84D11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D14C8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70EE1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69F00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29D49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CDB0D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054DD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F5CB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ecompression after diving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A52DE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he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DDD03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892EF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DB658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D4291D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F745183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0ED10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75DA32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40BC8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8C82F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884ED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45482D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EEB76C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FF723E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CE7D5B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ABD4D0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1017B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6A8D6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AAB95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atchkeeping in a compartmen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951C45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he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6A38A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0BC08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E693F4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C6A9F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795B58C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67D91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FF502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B275A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587C2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A0DBD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1F570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5A3B5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A2B73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5ABD0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13651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19836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D42AF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4B241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 w:hint="eastAsia"/>
                <w:color w:val="000000"/>
                <w:spacing w:val="-12"/>
                <w:kern w:val="0"/>
                <w:position w:val="2"/>
                <w:sz w:val="14"/>
                <w:szCs w:val="14"/>
              </w:rPr>
              <w:t>b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gler (horn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B40BE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39615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57A72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B3B87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B8836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26EEAE6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629F5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anchez et al. 1980 [1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88950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C9994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0B6A4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F8117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C1B6A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dysphagi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88EAA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9ED55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ersonality disorde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6A7DA9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63922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EC147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D977E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normal; irregularity of 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A6ABC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elf-injury into 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 with pin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17FD9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68EBC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massag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298A7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B2673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2EEE0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544547F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36374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da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82 [1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F42BDC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6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437B2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D948B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C64B87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4C2761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8F639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eeling of oppressio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EC904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67569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70FF0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F456CE" w14:textId="2043446B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ialography, US, CT,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B2FD9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parotid gland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D701A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ental pathology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6707A3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9CB2E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sychiatric counsel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876A8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0FBD5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DFF19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5B98B6E2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96A64C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risty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1982 [1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A8FB90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C791E9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35863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6BAFE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dden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47C6F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A81B5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2DA1E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sthmatic bronchit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A84DAB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B8688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8F8B04" w14:textId="26C18180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D4EF3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mandibular angl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96333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sthmatic bronchitis and severe cough crisi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38B6C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C7CCC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08A14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1FDB3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2A80B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3C34FE7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CACE41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yard 1986 [1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B797C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46A16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ABE7A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E1F031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week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C8667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ful 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0E99F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35C3A5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phthous ulce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9F50C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EAD93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9B83D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1DDB2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AFFF9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out his left cheek with air for several minutes before meals in an attempt to stop aphthous ulcer pain while eat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EE802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B843A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ehavioral modification (discouraging cheek inflation)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07F01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92E32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20EA24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61194B00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DD2F2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arber 1987 [2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67BE8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04C0B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631D5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69E7D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few minute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F06E17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pressure when opening jaw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BC1E4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E367C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y fever, seasonal allergie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114E8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FD857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F57DC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E6C51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7A7B5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forceful clearing of the nares during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y fever attack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DAB3B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2D37A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ntihistamine-decongestan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BD59D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C41DB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E7439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926800B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5F39F6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arkowitz-Spence et al. 1987 [2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3F489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D19C5B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68296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09F05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555CB1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D1E984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algia, foul taste, erythema of the overlying skin, masseter muscle hypertrophy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F8202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ronic obesity, gum chewing, psychosocial adjustment problems at school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F56E2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8F91D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DA4CA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BC80C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7C411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alsalva motion with clench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DA9A8C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67E2B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71A26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day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70496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BC8AD2" w14:textId="74835176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st</w:t>
            </w:r>
          </w:p>
        </w:tc>
      </w:tr>
      <w:tr w:rsidR="001D6FDB" w14:paraId="628FE1AC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50AF31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Komori et al. 1988 [2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1CDC66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40187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F8284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2F41A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F7881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2D29C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A7C8E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abetes mellitus, otitis media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D3F09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C15EB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5B837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CFA68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bilateral glands and duct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BFF40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ffing out the cheeks strongly with his brea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01C9B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A395F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instruction to stop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BE136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FC3AD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6A998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8AE0655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D16E55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avid &amp; Kanga 1988 [2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828D7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.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79FF3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41043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4CDD4D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D2828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E7422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termittently warm, erythematous, tende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E281DB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ystic fibros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9C694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80986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634A6A" w14:textId="765C9A45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2A7150" w14:textId="04ABA0F0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oculated cystic dilation with several rounded gaseous latencie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4AFD8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ually filling the left cheek with air and pressing on it forcefully with the fist, attempting to suppress frequent coug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ED715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22317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percutaneous evacuation, reinforcement to abolish the tic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D126E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CE695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AC57B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9BC783A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35D8A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rodie &amp; Chole 1988 [2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C5361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B9E04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DD292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7FB911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EBB87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10674C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in the right face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57C60B" w14:textId="2805869E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left maxillary fracture with massive subcutaneous emphysema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on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oth side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of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ace and neck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55825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77190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08FDE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00B22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throughout the duct and swelling of the gland with air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36F9F2" w14:textId="2308C2A2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ausing swelling by increasing intraoral pressur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1FB6F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BA297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routing the parotid duct to the apex of the tonsillar fossa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D5CC5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0D071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D5BCE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years</w:t>
            </w:r>
          </w:p>
        </w:tc>
      </w:tr>
      <w:tr w:rsidR="001D6FDB" w14:paraId="373F06C7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5D3D8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lfer &amp; Irvine 1989 [2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0D886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36D20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232A2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1435E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652A7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quelching noise and fee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1C37D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96BD39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E5FB30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E2453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863495" w14:textId="15345AB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US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9C1DA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lating ducts containing air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96276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729EF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494FEF" w14:textId="01BECEC0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engthening and posteriorly repositioning of the duct by using a buried mucosal flap based on a periductal pedicl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8C546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8DA47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EB4EE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 months</w:t>
            </w:r>
          </w:p>
        </w:tc>
      </w:tr>
      <w:tr w:rsidR="001D6FDB" w14:paraId="61E2C4AB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7F3DAB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amashita et al. 1990 [2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1B1AF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E73AB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C38FE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73CD6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dden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9BF5C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31D6B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08416B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C26C2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BBFC8A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D43B4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F4253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density area in both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AA81C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assage in the periauricular regi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41E29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he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9ED49B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nction guided with U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4F340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mmediately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8B99D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993715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D4B369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9FBC1F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andel et al. 1991 [2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00CF9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28EE5B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4D07B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2E4F4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A40F11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discomfort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E2C27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ndernes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4B070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5A63E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B84BA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3ADCE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392E5D" w14:textId="7C8BC328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ntaminated ductal air causes a widely dilated primary duct with evidence of spherical radiolucency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6AE29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out the cheek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8381B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15030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23104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34EFC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DF79A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7A669B9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97B064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Piette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&amp; Walker 1991 [2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AD3C3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ECFDE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D63A0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7DCD1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dden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324A1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sharp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523B6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BE152A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3EED49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21DB4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E5A00F" w14:textId="0C119492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3A4FE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ell-demarcated radiolucent area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20F4D4" w14:textId="6BF03EAF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syringe use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ring dental treatmen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5D312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343BBF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E51BA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61B21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FA554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522D036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32AB6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akenoshita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1 [2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E5ABE2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0002C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77419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1B372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mmediate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1EFCED" w14:textId="554E349C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quelching" or "squeaking noise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"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D9E75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ful sensatio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8BD26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12F02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93565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64297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97763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parotid gland as well as in the subcutaneous tissu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1E788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lashing the air syringe between the tray with hardened alginate impressi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027F4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D89A8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AD3CE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06608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B2097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</w:tr>
      <w:tr w:rsidR="001D6FDB" w14:paraId="513AACC2" w14:textId="77777777" w:rsidTr="00FA0B8C">
        <w:trPr>
          <w:trHeight w:val="84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39A6C41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Krief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2 [3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37BBC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2B83A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67818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DFFCC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few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F1C3CD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F150F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BBBDC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6BDE3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38F84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990E1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BE437A" w14:textId="19C1ADA4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tensiv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 cystic air collections m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n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ly in the right parotid, air throughout both parotid ducts and local buccal air pockets near the orifices of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s; normal ducts bilaterally with spillage of contrast into the air cysts on the righ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56F8F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forcefully blowing out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99C37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EBAA3B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dvice, train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EE6DA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F17FC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C0B709" w14:textId="6CD908E3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st</w:t>
            </w:r>
          </w:p>
        </w:tc>
      </w:tr>
      <w:tr w:rsidR="001D6FDB" w14:paraId="593077BC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027C2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urtin et al. 1992 [3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627AD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6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0EDE7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7A92E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63009D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1B463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60F11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0DBBA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E597CA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FD063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E419C4" w14:textId="28909F1D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ialography,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BD270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ctatic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ir-containing ducts; multiple small hyperechoic areas bilaterally corresponding to air within the duct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FC718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erforming a Valsalva maneuver with an open glottis and nose occluded in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n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ttempt to clear the ear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9D001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1A6D3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 not to puff out the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DBD90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21AE6B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D26A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0B990F1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36E417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erlito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2 [3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D12CDF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B32FEB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421A1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EFEEC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A7020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05D54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D405F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ervous tic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F5DAA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D11CBE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487F16" w14:textId="259500BE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sialography,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405591" w14:textId="128C53A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: enlarged right parotid gland with various hyperechoic areas and acoustic shadows due to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esence of gas, sialography; no abnormalities,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: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esence of gas bubbles within the right paroti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C32E6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ervous tic consisting of his puffing out the cheeks with closed lip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D7BC1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58CC87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  <w:lang w:val="it-IT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  <w:lang w:val="it-IT"/>
              </w:rPr>
              <w:t>antibiotic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  <w:lang w:val="it-IT"/>
              </w:rPr>
              <w:t>, anti-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  <w:lang w:val="it-IT"/>
              </w:rPr>
              <w:t>inflammatory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  <w:lang w:val="it-IT"/>
              </w:rPr>
              <w:t xml:space="preserve">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  <w:lang w:val="it-IT"/>
              </w:rPr>
              <w:t>drug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  <w:lang w:val="it-IT"/>
              </w:rPr>
              <w:t xml:space="preserve">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  <w:lang w:val="it-IT"/>
              </w:rPr>
              <w:t>corticosteroids</w:t>
            </w:r>
            <w:proofErr w:type="spellEnd"/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AB13A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1E123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AD76F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CA50C91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9FA224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rown et al. 1992 [3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02B90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80AE8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B3AC2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E163C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hortly 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BCFDC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hooting 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601E7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7CD7DF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728BC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68742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3D04D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EF6B9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84C85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rotrauma to the parotid secondarily the use of an air-powder prophylaxis uni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07A1F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DCE56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SAID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58AEF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3D86A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63D31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A3F26FF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DFE4E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rahara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2 [3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5D3DA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13BB7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0B7EC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0A774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8E850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9169A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8E1F6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578B10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7E93B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F5C872" w14:textId="3548B292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1785A5" w14:textId="5A99F531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both glands; emphysema in the face and neck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E1179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53585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71FDD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 not to blow the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2500D2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day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9D439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36E6C0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61B4FA5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3C7D6E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onetsu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3 [3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8C6D0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4085B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563F8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CF0E08" w14:textId="4E5412A2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</w:t>
            </w:r>
            <w:r w:rsidRPr="003E449E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–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5A1E8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52D24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5AADF5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D095FA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1668F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C5C112" w14:textId="3F5C7A8A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8C944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loculated gaseous in the parotid region,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ir in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the parotid gland duct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2081D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22F95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C35FD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fused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404C4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BA9709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40EEF1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92CC877" w14:textId="77777777" w:rsidTr="00FA0B8C">
        <w:trPr>
          <w:trHeight w:val="4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0CB3A5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rzgali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3 [3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8A0DC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6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401E0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CDE75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3124D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5F07F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C1BA5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of the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158DC5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leomorphic adenoma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EC77F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C2F77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9BE3E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81CDD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rounded cystic lesion within the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0A42F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levating skin flap at will by a Valsalva maneuv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B7274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6A1E0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dvic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0E4FC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17545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0B7FA5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441DE9B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1349E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cDuffie et al. 1993 [3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0635F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516740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F2DB4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D2917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22C93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8DEDB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E4674F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5C0A8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0CCC2A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01290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90774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FC57E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ffing cheeks to relieve irritation from the orthodontic brace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C3DF8C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64006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to refrain from puffing the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6F99A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6569C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983BF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CD69C1F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E05B2A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ok &amp; Layton 1993 [3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A3A26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9A65A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3A3A1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D270D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3F0F8B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ronic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44068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BAB73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ngenital kyphoscoliosis, chronic obstructive pulmonary diseas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13615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8B295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BCDDEB" w14:textId="41B58955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9A63E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ormal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649B2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creased intraoral pressure needed for respiration during coughing attac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A198D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70356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BCD7E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B48B7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566110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D9AE7E2" w14:textId="77777777" w:rsidTr="00FA0B8C">
        <w:trPr>
          <w:trHeight w:val="42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302E1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assimben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5 [3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6550F2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DF21EB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24EB3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609BB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4173D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05A01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BDC3FCB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xiety attacks and headache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881E9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0B855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08254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8A6B6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nfirmation of clinical pictur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573D8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it up and deflating i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DFE1B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E337EB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tensive treatment with a child psychiatrist and psychologis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E517C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CCF16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54B46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8 years</w:t>
            </w:r>
          </w:p>
        </w:tc>
      </w:tr>
      <w:tr w:rsidR="001D6FDB" w14:paraId="342DAB14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BE8F9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982A9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A6B14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ECDDF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0D3F4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405C4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2019E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yopneumoparotitis</w:t>
            </w:r>
            <w:proofErr w:type="spellEnd"/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8FA40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nhappy family situation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93FE2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89E9C5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DA0EF9" w14:textId="20F58EC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US, sialography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7D293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esence of air bubbles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A0BE5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flating and deflating the parotid at will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B41E5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FE16E0" w14:textId="34342524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spiration, antibiotics, surgical incision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C06CA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156EB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44CB0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BEC62EF" w14:textId="77777777" w:rsidTr="00FA0B8C">
        <w:trPr>
          <w:trHeight w:val="63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8E87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oguen et al. 1995 [4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CA308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B3D5E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22B1C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09E59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BADA8D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5F52A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F38F9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D7638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12E2B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8FDBF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F79FE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parotid gland and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AA5102" w14:textId="1224A57D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hard against the palm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F28A3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ACA38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explanation of the maladaptive behavior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potential complication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09C26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day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733C1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D4F5F5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E396DC5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9C6E1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3897E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8B5E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D6A30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39FE8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long history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E6E5A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04F25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nderness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D1AFB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parotitis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4E336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17CECA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64EE5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7E94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ir within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eft and right glands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48BB0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repeatedly blowing up the parotid gland by Valsalva's maneuver with a closed mouth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3D0B49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E6CB6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dvice to stop the behavior, left superficial parotidectomy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153C9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C2BD29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DF7FD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4E39B50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34FDA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F3B666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3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A952E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DD43D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7FD76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years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7898B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88553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39EE8F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juvenile parotitis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8193A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0B48B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F23BEC" w14:textId="70EBC1C0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F1AEA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Xray; air in the parotid region, sialography; normal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EC897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up his cheeks, which always occurred on Sunday afternoons and possibly a maneuver to avoid school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632A73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602D8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sychiatric counseling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BEA2C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76876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344FB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913E6A8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ACA38D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akamura et al. 1996 [4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F41FD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77809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8CB49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F7C96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F5B9F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EC6B9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temporal regio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E8231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cute parotitis, acute otitis media, acute sinusitis, cervical lymphadenit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96519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C5D96A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328822" w14:textId="2C5EC52F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9D44E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gland, emphysema in the temporal region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68116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flating the parotid glands, psychological problem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704CF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45BAE9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dvice not to blow his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2036F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week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E87B2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C9DC43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03138F0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849FA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os et al. 1996 [4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EDEE10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D2A33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CC7927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50B6E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da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852DF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41D84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1279A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0CF8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B7720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9E183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12B24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44657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ballo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F465F6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lloon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F853E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onsumption of orange juice, which resulted in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pulsion of the trapped ai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B78DF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mmediately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CE673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59A58E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487A1B9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B622EE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lig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7 [4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ACF920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DE31D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2AF08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5B3D3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47773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B445F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ED63F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217E3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F391E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31B61E" w14:textId="6123D3B6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247D4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enlarged duct an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104CD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6056C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EEE4F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D3BB0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BB558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CC4534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7A1BF35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541B2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rthold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1998 [4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A1DAE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573A1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5D49D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E6BF1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3E4E4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4D7EA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of the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005A3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onsillectomy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925E8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4239C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AE59E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sialography, CT, MRI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BC0D5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bilateral parotid gland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4CF8D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alsalva's maneuv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F2441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2A1E5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DB95A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07EBA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E90971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6326F75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D54234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udlaugsso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8 [4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DA5B9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6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F8B94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E8913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17BC3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9BECD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tendernes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D98E5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, pneumomediastinum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361C6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rofacial tic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EBBCB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B3552E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D78EF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957279" w14:textId="20FBC0C2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arotid swelling, air both within the parotid glands on the right side, air in the soft tissue extending from the parotid region down the neck to the thyroid gland 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5F448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iting the lower lip and whistling with a high-frequency soun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D55F4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B4743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planation of the risk of the habi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DB4AE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thin 24 hour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D47EF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wice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17B2C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</w:tr>
      <w:tr w:rsidR="001D6FDB" w14:paraId="58FF2E01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EABC5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lcalde et al. 1998 [4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47169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3B5EC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B0A92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5700D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C8C5C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580C34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lateral tinnitus, headache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D90779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rauma to the head and maxillofacial region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008BF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0668D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F1898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34DB9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round, well-circumscribed radiolucency compatible with air within the parotid gland air within the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0E986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rauma to the head and maxillofacial regi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F9BCD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CDCBD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eedle aspiration, NSAID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119AD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6E42F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0B9FD4" w14:textId="5D36D164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fused</w:t>
            </w:r>
          </w:p>
        </w:tc>
      </w:tr>
      <w:tr w:rsidR="001D6FDB" w14:paraId="0C7B08AC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094B9B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euwer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&amp;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rees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1998 [47] 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A5E21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E0990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5B6C6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5A4A2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DB0CB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828BF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4035E9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60E17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B595E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4571D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2C857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-filled parotid duct on the left, bubble-like accumulations of air appeared in the paroti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5962C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eek puff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30471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22FC9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4012A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18718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C902BD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6B8A91E" w14:textId="77777777" w:rsidTr="00FA0B8C">
        <w:trPr>
          <w:trHeight w:val="66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085346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olz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9 [4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6F856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5D027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33EDA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315E3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F81417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275AF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DABBA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5DFFC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29AC9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CFD5A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455B8B" w14:textId="0B9BB31B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bilateral enlargement of the parotid glands,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tensiv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 cystic air collections in the parotid glands' parenchyma, and air throughout both parotid duct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13E26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olding the nose and mouth and blowing out the cheeks whenever he did not want to go to school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E14E6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8A909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sychological evaluation and counsel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DA381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A6A38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DC04F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</w:tr>
      <w:tr w:rsidR="001D6FDB" w14:paraId="55B65ACA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3CAEC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ttel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9 [4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08E732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9A552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C0EFBC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B9FF3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8023C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E8E0A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00622E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nstant itching in both external ear canal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C35900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3A2A1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6EA7E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RI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2CFF9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massive luminal widening of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, complete loss of signal inside the parotid duct due to air insufflation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780CF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ffing the cheeks whenever the itching became unbearabl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96BEF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28018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dvice to change the behavio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CECFE2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ew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0A146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BC953E" w14:textId="1B0BDCF2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st</w:t>
            </w:r>
          </w:p>
        </w:tc>
      </w:tr>
      <w:tr w:rsidR="001D6FDB" w14:paraId="0A11478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FC5ED7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Kirsch et al. 1999 [5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33F89F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D5D869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DBF64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84F71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mmediate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07DE4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E7617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nse of fullness without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9244D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iral upper respiratory tract infection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6760D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FBF50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F4A36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2C87C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ir within the left parotid gland an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.  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695D6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pirometry; sometimes producing facial swelling at will by coughing or blowing forcefully against the closed mou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312C55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7E92A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CC8EA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892D74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A188F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F4100BC" w14:textId="77777777" w:rsidTr="00FA0B8C">
        <w:trPr>
          <w:trHeight w:val="42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F2A67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artín-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ranizo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1999 [5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E8330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FB6DD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B27F97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D5A88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B0549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A9C1C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7BCD7A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recurrent parotitis an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ctasis</w:t>
            </w:r>
            <w:proofErr w:type="spellEnd"/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86A78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D5903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0AE506" w14:textId="4BD9979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00FD0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 increased density of the left parotid parenchyma with multiple air acinic image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3FA97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54B8E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458599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hydration, warm compresse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23342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94490E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C38138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B08388D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C5F96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FD945F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8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31E3F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026FD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88618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week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12E95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8D776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2AA65A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ebrile convulsions, bronchitis with intense spasms of coughing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3C8EC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3F52F2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5DED2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, CT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5F9F7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veral air bubbles inside the parotid parenchyma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B18F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excessive intraoral pressure provoked by repeated spasms of coughing 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19BCD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6E0FF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66855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17217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6AD208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410841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6E432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uang et al. 2000 [5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13F9E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66E39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36EFE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9F348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long histor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AF32A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asal congestio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7043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A979C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ostnasal drainage, nasal congestion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B1084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976ED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84599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6ED3A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ir in the bilateral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s 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59F05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662979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51E81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bserv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40973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F6C87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746341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</w:tr>
      <w:tr w:rsidR="001D6FDB" w14:paraId="167FE965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8A91BA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okoyama et al. 2001 [5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96F50B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4367E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F52E7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04F54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439C4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CE718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in the left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E65B4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4889B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D7D99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C2705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5C52D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parotid gland, face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neck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54EDA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2D1E0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E65CB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7EE43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05093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40300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4983F152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429818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o et al. 2001 [5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5B52C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84658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37CAD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6CF83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7C121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CF566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32509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495F0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D0858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9EBBD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9A263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mall air collection in the lef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C5ECF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rumpet playing with puffed cheeks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1F89F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FC3C8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 not to play trumpet with puffed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AA7CD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849C6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71C44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16CA14D" w14:textId="77777777" w:rsidTr="00FA0B8C">
        <w:trPr>
          <w:trHeight w:val="44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CDB79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ranco et al. 2002 [5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09362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6E901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9B999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60867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veral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13045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9AE65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in the left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832B7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72CE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F18A7E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5B01B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5E237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parotid gland and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72A34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nervous tic;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utoinsufflation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EF4DF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8DB3E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tiologic and symptomatic treatmen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3C465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6451A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9C3A13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8248D03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74DBD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Brasseur et al. 2003 [5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23A5C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9B536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DB724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BC022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AB95B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9C725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ysphagia, cervical and facial 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DC398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sthma, borderline personality disorder, </w:t>
            </w:r>
            <w:r w:rsidRPr="009C5DA0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</w:t>
            </w:r>
            <w:r w:rsidRPr="009C5DA0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chau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n syndrom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98689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F0E2D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3BFDB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824A7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umerous intraparenchymal hyperechogenic islets corresponding to air bubble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CD5F25" w14:textId="3EEB909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uto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tilation and intentional production of physical symptom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C8065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A78FF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neuroleptic, antidepressant, anxiolytic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4AF38F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5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6EA65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EF4485" w14:textId="3127EDCE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st</w:t>
            </w:r>
          </w:p>
        </w:tc>
      </w:tr>
      <w:tr w:rsidR="001D6FDB" w14:paraId="2522ED88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D429F1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rab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&amp; Nigam 2004 [5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DEA1A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ED660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6F0D6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6113F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3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488AF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08905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95DBE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sthma, miscarriag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23052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88FB3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1B1FBC" w14:textId="2E16A3CA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ialography, CT, 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9D619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both parotids as well as in subcutaneous tissu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19A8B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6A2363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DC5B90" w14:textId="2F08C942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sychological counsel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B191E8" w14:textId="3BBCCDE6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</w:t>
            </w:r>
            <w:r w:rsidRPr="003E449E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–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374F0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DF2F35" w14:textId="63DAD306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st</w:t>
            </w:r>
          </w:p>
        </w:tc>
      </w:tr>
      <w:tr w:rsidR="001D6FDB" w14:paraId="152DFCBB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FF35D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n and Isaacson 2004 [5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C0BB1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D545B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E0E68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F7DF5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3F1B5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07B3B0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in the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8548DF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eft recurrent parotitis, attention deficit hyperactivity disorde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49561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77E02E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E0376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BB2DF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tensive air in the ductal system with extension into the soft tissues from the skull base to the lung apex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9AFFA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4F495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BC8E8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ductal lig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B5A72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week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DADE5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90482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</w:tr>
      <w:tr w:rsidR="001D6FDB" w14:paraId="32134A92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0455A9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paydi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04 [5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B21A3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A4A060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A9480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3D4DD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8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E049BB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798B3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nderness, xerostomi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DE6F4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5F0C3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659B7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0AD2B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, MRI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429B2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big cyst containing air in the lef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B4616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098A9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171C2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ystectomy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9FAE5B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F096B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days afte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D323D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498FBF15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209DD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aehara et al. 2005 [6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5493B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B4371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B326A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DDD93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long histor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E1D317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tendernes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6BEC3A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5242DE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DBF14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C4E8B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20BB3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BA842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ery small amounts of air throughout most of the right paroti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B2907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habit of blowing out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5C0C1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482A9D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explanation and advice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o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ot blow the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97B09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5E456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9880BD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A92995F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AA25C1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D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eerleer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&amp;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erman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2005 [6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B41242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2D4C6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D846B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1D784D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9D070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painful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2458D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70DEC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1FA51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0CC502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EEC85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88EA6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bilateral enlargement of the parotid glands, with several intraglandular air collections (more on the left side), as well as air-filled dilation of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 on the left sid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8946D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6FF5B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32ED49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urgical repositioning of both parotid </w:t>
            </w:r>
            <w:proofErr w:type="gram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ucts</w:t>
            </w:r>
            <w:proofErr w:type="gram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orifices via a submucosal tunnel (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lkie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Brody procedure)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C5E82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6809D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4D751D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77965CC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12C86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rainger et al. 2005 [6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9FBB4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DFE5F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86DCEC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D6248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44EE6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7A62D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2FD81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826E8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D63DE0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10B3A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CA1D6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ild chronic inflammation; air in both parotid gland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1A17B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0D17DC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590BDD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onservative management (antibiotics and analgesia) 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291F4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veral hours and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A2130E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C1CA43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 years</w:t>
            </w:r>
          </w:p>
        </w:tc>
      </w:tr>
      <w:tr w:rsidR="001D6FDB" w14:paraId="20B2C197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7432DE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skoy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06 [6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440ACC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5F09D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08DC1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EF27A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veral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D21E3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DD3D4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83BF5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4FD5C0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C8179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3DEAD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, 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667AD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within bilateral parotid gland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1BD14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duced by Valsalva techniqu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37A113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2B3669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D3409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61067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42E75E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</w:tr>
      <w:tr w:rsidR="001D6FDB" w14:paraId="2842E6B3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4B9796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cherr et al. 2006 [6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740D9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39F5C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97B02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4DE3F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few hou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2E869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comfort, crepitu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EE3A3A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3CA81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08B50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16668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68025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2F81E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n air-fille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, which is thickened when compared to the sides, and predominantly blister-like, partly also longitudinally arranged accumulations of air in the entire parotid parenchyma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5C820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ery forced and recurrent increase in intraoral pressure by blowing into the fanfar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F4991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A0CAD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924D4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week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AB9F5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0BD04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6429F63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993AD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achi 2006 [6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74285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3BAB2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22D20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DF8FC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dden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9CE66B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40782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4D5AF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rulent meningitis, mental retardation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A85CF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02A33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3CD6D1" w14:textId="32440B1B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09EC3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parotid gland and enlargement of the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82722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repeatedly blowing out the mou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62431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B5C6F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9ECF3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814B6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35712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4B105C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4E977F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ang et al. 2007 [6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AC7196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8E511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C9079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35F75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da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5E8E4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84690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in the neck and mediastinum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BDC60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61B81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E0AFE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CA52A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, 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D1503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bilateral parotid glands and duct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E2F8B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laying flut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6B9BC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45113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needle aspir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B1591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B3D4D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F853B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F102AF7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6384D4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un et al. 2007 [6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F9ABC2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3EFAD5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29908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9B3C87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6DCF9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C10DA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356B9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6CD15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A73EB5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1D92A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8EDB1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within bilateral parotid gland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B576F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insufflation of air within the gland with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losed mouth to take a break from work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A1A1B9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C5EE7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cognitive behavioral therapy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5AA7F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EAB36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F250B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 months</w:t>
            </w:r>
          </w:p>
        </w:tc>
      </w:tr>
      <w:tr w:rsidR="001D6FDB" w14:paraId="79CF58BA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A4D2A6F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asubramanian et al. 2008 [6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61C2F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811AA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E856D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58CF67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194C9B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9C93E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s discharge from the duct, enlargement of the left parotid gland, 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E2C43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8EF7E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CA3FE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023D9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02689C" w14:textId="6B1C7C73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vidence of reduced function in the left parotid gland; left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ide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neumoparotid</w:t>
            </w:r>
            <w:proofErr w:type="spellEnd"/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A0662B" w14:textId="062A7F2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with a handkerchief in hand and blow forcefully into the closed hand puffing out the cheeks like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alsalva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ike maneuve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7C3CD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36C6F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unsel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7AE64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ramatic recovery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E17D7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96733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90F4C5D" w14:textId="77777777" w:rsidTr="00FA0B8C">
        <w:trPr>
          <w:trHeight w:val="67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8BBDB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úñez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08 [6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F945A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F3134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3685C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B7AD2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7A033D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DB07B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racking on palpation 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C4A99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own's syndrom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A9D33A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1930B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6E8B63" w14:textId="573BF995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E6239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large amount of air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was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entified in the parenchyma and the internal duct system of the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8D5703" w14:textId="32E2B015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insufflation of air within the gland by performing forced Valsalva techniques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o obtain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the attention and care of parent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501749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9A157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36A78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C51D7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072B28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DEFF784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AF1536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uace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08 [7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19FC3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EDF41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B9167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9F37A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5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2707DD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658F5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38BF3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0C8D4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93BC2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A5C6D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CAC395" w14:textId="2355911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lated right intraglandular and extra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ndular ducts and also a moderate amount of air in the right parotid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1C2C67" w14:textId="77AD32F0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nconscious habit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of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blowing out the cheeks as an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E04CC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ED39B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massag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CC04C2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DF7A3E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61686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</w:tr>
      <w:tr w:rsidR="001D6FDB" w14:paraId="7B5CE08C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9F7353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Joo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08 [7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C1EDB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C8E0F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6C388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C08A9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91F25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welling 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0AB684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bilateral hearing impairment 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08C7A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E072D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A270C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CD77D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7BE62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enlargement of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eft duct and air in the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7C834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ifting of heavy luggag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C57AFC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he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0BEBF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ntibiotics, massage, ligation of left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67409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week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2591A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50D735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</w:tr>
      <w:tr w:rsidR="001D6FDB" w14:paraId="5BC1E070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1F41F6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abhu &amp; Tran 2008 [7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3251D0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794B1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418EFC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17422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51752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087910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194C7B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97D33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8EB83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3E5B5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431A6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extensive ductal and acinar pneumatic dilation; air in both parotid glands an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0B8A1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ffing out of the cheeks to prevent irritation by orthodontic brace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BE03E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A8837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counsel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C76DA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C767B4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E246C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49E2199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CBFF9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aure et al. 2009 [7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19ABC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DF122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C7885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C5E09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461E81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0D1B4B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extending into the left cheek, the parotid gland region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the adjacent lateral cervical regio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DD03AE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E318BB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3894B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AD7DE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C3EFE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side the left parotid duct, as well as extra ductal air within the parotid gland, subcutaneous soft tissues, and even in the parapharyngeal spac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DCCD1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ffing the cheeks in stressful situations; conflicts with the child's parents as the most probable cause of chronic stres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B5785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D6CB9F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psychiatric counsel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4E4BB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BB3A6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BBEDC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33C08D1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17B9B7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kunda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&amp; Jenkins 2009 [7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06DBA6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253F7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0112CC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3AF01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1A070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8CCC3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82718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4A407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97780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E3C4B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FE47BD" w14:textId="0D9E2802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parotid gland and the parotid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75ED2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laying tuba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17163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BBB57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nservative managemen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2D515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thin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96A93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E73DD5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2F2E56C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2B1E1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ee et al. 2009 [7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2EC61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72BA8B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6B644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F3B6E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BCF9C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C77880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66903A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B7F71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8EBDB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0FF9D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F1162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duct and the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7D9FF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6DA1D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E58A7D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to avoid blowing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FEED2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DBA71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A5D540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2E6C5EA" w14:textId="77777777" w:rsidTr="00FA0B8C">
        <w:trPr>
          <w:trHeight w:val="63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582CA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oënne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09 [7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B633B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EB225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9221D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2885E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hou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A5B81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9568E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nderness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E7735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40944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984CF5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7141AB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52E3CF" w14:textId="666E7BD5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ickness of the parotid parenchyma.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resence of echogenic linear images with the appearance of corresponding to air, which also demonstrated throughout the length of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A41C3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flating balloons for hour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DC1FA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lloon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B7658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algesia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BE71F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26D19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447FC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years</w:t>
            </w:r>
          </w:p>
        </w:tc>
      </w:tr>
      <w:tr w:rsidR="001D6FDB" w14:paraId="2C5D48C0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38CE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82680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DD4E5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129D1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2089F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5A8F91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4293A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274FC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2B49A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B62BEA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BFA77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87886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esence of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mall amount of air in the intraglandular ducts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br/>
              <w:t>in both parotids, without other associated alterations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3A14C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flating lots of balloon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3CE08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loon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7D7B2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algesia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EA22F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C467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38B3F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3F4CFA4" w14:textId="77777777" w:rsidTr="00FA0B8C">
        <w:trPr>
          <w:trHeight w:val="68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BCB9C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30D55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74A18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66743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86361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veral hou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D5890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F6199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nderness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3FDBF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E5879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8F79E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4583A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D7FECB" w14:textId="1A5E7BC2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peatedly submerging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in the pool to make "bubbles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"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for what which she kept the air in the oral cavity before getting the water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E6FE28" w14:textId="0CFCEFE8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peatedly submerging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in the pool to make "bubbles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"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for what which she kept the air in the oral cavity before getting the wat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B14A5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he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7E486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AD160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32C64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ECC95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D94E359" w14:textId="77777777" w:rsidTr="00FA0B8C">
        <w:trPr>
          <w:trHeight w:val="63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CEB9E6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BE659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4B9B0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86771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928AC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E22EA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25D33B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25483E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5122C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B0053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C5999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A1810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creased volume of the parotid right, with focal areas of increased echogenicity, in the thickness of the gland, a linear path echogenic suggestive of corresponding to air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C3B9F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a hard wooden flu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C1D7C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7EC26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F3F71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pidly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5A8D1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E26DA4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60B6455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E2C511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Kyung et al. 2010 [7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AF013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CE148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F6B425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69CA5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83DF0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extensive edema of the face and neck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0F88E0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facial and cervical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02CCD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7961A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A3D55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3CB27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965D4F" w14:textId="09C7D67E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esence of numerous air bubbles in both parotids an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, with gaseous effusion extending to the neck and mediastinum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AED53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ery energetic and unusual way of blowing on a new recorder with all holes covered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37C98C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3BDCD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tting a stop to the trigger factor, antibiotics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analgesics 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94344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few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A600D4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 late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7A7C9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</w:tr>
      <w:tr w:rsidR="001D6FDB" w14:paraId="30A8B3A5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E14EDC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ukuta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1 [7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F34136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19A4D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D6698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9A750D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89188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discomfort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7E3A8C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98E859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166FDB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CDF00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7D798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, MRI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AD2DF4" w14:textId="2640D780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both parotid glands, enlargement of both duct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FA832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out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85336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11A28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 not to blow the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95D48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07796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C8C135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8 months</w:t>
            </w:r>
          </w:p>
        </w:tc>
      </w:tr>
      <w:tr w:rsidR="001D6FDB" w14:paraId="03D57A30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008CE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Kolt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2011 [7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2AFFC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A2725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087A2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42CCC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B711B7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2F530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90FA3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DB5B6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4D84F5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F29A5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181F2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D551C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flating toys and balloon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AFBE59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loon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2641D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to avoid the precipitating factor (balloon-blowing)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B9737B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90185E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038A1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CBFCD32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BD3125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van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rdenne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1 [8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132AA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57930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AFFE8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C5825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2583D7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3FB94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B3C179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11E8EB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214E6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CA50E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8EE604" w14:textId="486A45D1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lateral dilated intraglandular and extra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landular ducts, a large amount of air in the left parotid gland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mall amount of air in the right parotid gland and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B8A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habit of blowing out her cheeks in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ressful situati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ED917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F2884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planation and advice not to blow up the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62E3F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D10C7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D7395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8A85390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52FC40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waki et al. 2011 [8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809B6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D6D4A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A8C56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AA369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FC4851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6F3DF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AA08B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1C832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E178EA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E896D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F00DF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ir in the parotid gland, enlargement of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63F7F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2D106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DA3BE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and massag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3988A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week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3D3AA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00D2E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2708CDB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9AC57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as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&amp; Hoskins 2011 [8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96D76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D33F0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26900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6FCF6D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7590F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pain and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47440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ound of "wind"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0A64EA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CE35B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EF2C4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82A39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CAC51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within ducts and parotid gland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3B5D0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6DBC61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E083FF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348E4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43F07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6C226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BCF57F6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2D87351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Zuch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1 [8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CCC86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304F4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5D9A4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F36C1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862B8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3FF7C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dema in the left cervical and mandibular region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12BB6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AB69C2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04F225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CA57E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9ADFF6" w14:textId="579889EF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: a solid nodule with small peripheral calcification on the left gland CT: multiple air-filled small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 xml:space="preserve">cavitations within the ductal tree and in 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B10F5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A5CB6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798504" w14:textId="240CAE9F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lphamet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xazole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, trimethoprim, local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symptomatic measure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F0A65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2976A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B9967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</w:tr>
      <w:tr w:rsidR="001D6FDB" w14:paraId="1C8DB41A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6E395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hanem et al. 2012 [8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9A37D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6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5DE5C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453B5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01707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44373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comfort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06CC04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CD6E2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087B1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669A1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32268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FC7EB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ltiple hyperechoic spots throughout the gland, representing small focal collections of air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C2828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155AE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4DAAEF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A36A3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2DABB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20BA08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1304F68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343123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kelioglu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2 [8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1E16A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58D720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419CCC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29247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fter general anesthesia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68AFB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2ABC9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91483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ypertension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8C46A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7EC15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CC168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89E0F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26459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eneral anesthesia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48D4A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13BF5F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bserv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A1872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CA2B9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F6629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2C78F1F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6336D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achibana et al. 2012 [8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3C1C8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1ECD3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B2B775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34B12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7C56F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tendernes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20437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C976B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sthma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DB0FF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010C6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461E7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0C956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parotid, expanding subcutaneous emphysema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5DEDF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inflatable" mou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7EFA9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6149B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dvice not to inflate the mouth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56459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B9076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5DC7D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months</w:t>
            </w:r>
          </w:p>
        </w:tc>
      </w:tr>
      <w:tr w:rsidR="001D6FDB" w14:paraId="00A0F275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CA44D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i et al. 2012 [8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BFEF3C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49965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1903E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B8C59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7FE1B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029FAB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acial trau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B41E7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018FA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F1AE8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C11A0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T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10661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gas in the left parotid gland, bubbles in 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, enlargement of the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5E095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acial trauma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9816C5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he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AE577D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5F1AA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8EFE2B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B98E9E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4C173846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8228A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cCormick et al. 2013 [8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5F5B3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3A9D7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B8250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70E02D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54CA07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D76AC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ndernes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280DEA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6PD deficiency, mild obstructive sleep apnea syndrome, allergic rhinit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AA97A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880295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D7FB2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CAC5B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ystic air-filled dilations were identified within the parotid glandular tissu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9D213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1126D5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0B950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NSAID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6099E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FD6939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BA6090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D029EF2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1D6A59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otet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3 [8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9BEC6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C9BF2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B725C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31A26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week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3143F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08DA5C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light feve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ADB26B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A2992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DA29C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81DBD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MRI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DB761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ir within the left parotid duct and left parotid parenchyma. 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51FB6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273C5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42F23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52A702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DDC3B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A9B14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B9BE0A2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898A5E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cGreevy et al. 2013 [9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2219E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47FA6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5EDCB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4676B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5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45AF6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663F6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fection of the gland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9C505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C27989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BD6080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2BDF4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2152E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within both parotid glands, a fluid level with cystic changes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dilated air-fille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traparotid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s in the right gland 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2FD4C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sufflating both parotid glands by expiring against a closed mou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02331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6E51D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ight parotidectomy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47960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5459D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07AD9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10C65E8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05921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illay &amp; Goh 2014 [9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C1BA0C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0B1B5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251FF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49140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mmediate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918E8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15D04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E3D13D" w14:textId="77777777" w:rsidR="001D6FDB" w:rsidRPr="00D50F3B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</w:pPr>
            <w:proofErr w:type="spellStart"/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>diabetes</w:t>
            </w:r>
            <w:proofErr w:type="spellEnd"/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 xml:space="preserve"> </w:t>
            </w:r>
            <w:proofErr w:type="spellStart"/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>mellitus</w:t>
            </w:r>
            <w:proofErr w:type="spellEnd"/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 xml:space="preserve">, hypertension, </w:t>
            </w:r>
            <w:proofErr w:type="spellStart"/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>systemic</w:t>
            </w:r>
            <w:proofErr w:type="spellEnd"/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 xml:space="preserve"> lupus </w:t>
            </w:r>
            <w:proofErr w:type="spellStart"/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>erythematosus</w:t>
            </w:r>
            <w:proofErr w:type="spellEnd"/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DEF9C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20773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898C5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D98A8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2BC79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pper endoscopy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95AE93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56FD6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bserv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43C3D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hour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BBDE59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4DE9B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week</w:t>
            </w:r>
          </w:p>
        </w:tc>
      </w:tr>
      <w:tr w:rsidR="001D6FDB" w14:paraId="33B68671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3AE26E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atanabe et al. 2014 [9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168F6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876FE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DDC25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749AD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dden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65A01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BB9F1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D2540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out, hyperlipidemia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EE45E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FC2242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BB089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4488E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8D893A" w14:textId="2ACDCD76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syringe use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ring dental treatmen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D64292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C4C65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F9AF4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C60F0E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3C8B3D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</w:tr>
      <w:tr w:rsidR="001D6FDB" w14:paraId="6C5B2869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506A6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icot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4 [9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0DD01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F5263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C83C1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B5061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B820E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D3621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66BED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B4C1B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790B8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BC502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5AAEC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gland and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54121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ve holding brea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47BCC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he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20DFE7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ange in habits (stopping the dive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br/>
              <w:t>holding breath during swimming sessions)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3A65B4" w14:textId="44625BBD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</w:t>
            </w:r>
            <w:r w:rsidRPr="003E449E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–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5C7A7E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D3EDE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C41CACE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02A2E66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lmario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Hernández et al. 2014 [9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42A20B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4F798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F63018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9FF2D1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oon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331D9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01C46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D95C65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BA690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5BAA3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9D480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E05AA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ormal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6AE21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ballo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717D1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loon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D83C7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95412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F25D4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F11F1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70992B0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30E35C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Konstantinidis et al. 2014 [9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32C1B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3DF420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CB526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243C8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324F4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18EB0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FE46C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ight sialadenit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ED760A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D6373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124F0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6E323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he presence of air in both ductal systems with more prominent in the righ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46C15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75634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6F82AD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irrigation with steroid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F4EA6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D2780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wice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532D9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3BA09B77" w14:textId="77777777" w:rsidTr="00FA0B8C">
        <w:trPr>
          <w:trHeight w:val="42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4D3BB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o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5 [9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F788E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4D02E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A7630A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35B94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week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10E81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A5001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ever, cough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0159AF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5DA548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EABE7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992D1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630FF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bilateral ducts and parotid gland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6D34E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levation of intraoral pressure due to suppression of coug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9471A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D9737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2FFEA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499674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1D99C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A77947F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7904F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C03E5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1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2360F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4B149B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625F5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 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F06F0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E1863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E6B7E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Xerostomia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29330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96F91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DEE2F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B6D28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enlarged duct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1D5D0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mouth to relieve discomfort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8691F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99671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inor tranquilizer, advice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150BC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7218D4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2F4BB0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44FF1ABA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88CC1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0B57AB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4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2EFA8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D40B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B79C9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003CD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2A6C4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88C2E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parotitis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AABD7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34488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CEBD3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3D583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duct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608C6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ffing out the cheek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F6B4A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7CC90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minor tranquilizer, advice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8D60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77A52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06D3FA" w14:textId="5CDE6931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st</w:t>
            </w:r>
          </w:p>
        </w:tc>
      </w:tr>
      <w:tr w:rsidR="001D6FDB" w14:paraId="62229555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B1239F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B03A4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5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B822A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1787A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BB5FE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5B7CD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D0D5A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A0BB6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41916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738DA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0E483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F4315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gland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3E797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welling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before the exam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or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fter parents' blam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C68EB7" w14:textId="522CD9FE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5DDD1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F6C62B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1D3629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B3BB3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ADCEC87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7C1F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69ADC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2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3D4F5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1A7DF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5FA0F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ADC4B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6197A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0380F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omnia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7840E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5EB35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12C6C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60A6A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gland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C5BF5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uffing out the cheeks in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ervous or uncomfortable situati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49202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62511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CD4402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B6CF19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33F22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5FBE8BA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6AB94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52C88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3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E31CC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D33025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EAC3F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6CFAB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eeling of fullness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DA9DA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DF475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BFCFFC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9ABD0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53990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2189D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gland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57375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ffing out the cheek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F226C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C72A10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A58C5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06C2D9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6DCA70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E98CEF8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1C10B1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B95070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6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4F8F29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3F3C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B277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C6508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0C49C0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760425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ress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89DE8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2AA7C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7342C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D4A83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gland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71481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mouth when tired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E84B16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9580E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80008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A2161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3717CD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CA2B091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48BC1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656AF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7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C57C0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3484A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D16ED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95A08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3CD30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79A2C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ress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661B8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3A300E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525D3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CF799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gland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C182D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blowing mouth in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ressful situation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C47D2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01B98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3735C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17D78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B36E7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8A862DB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85C678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etrich et al. 2015 [9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FC1FA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57F8E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F4939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CE708E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C0BE9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5D94BC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1FA1E5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92D7D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6EFA2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7F294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sialography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5F0F0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right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75D9F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ballo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37805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loon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44735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to avoid the precipitating factor (balloon-blowing)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0A68C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61E09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F22CA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B08013C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EE5310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owden &amp; Bowden 2015 [9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964EE8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5DD5B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DC0F71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492C9B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oon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4105E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ace and neck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8B8532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ervicofacial 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819DB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8B509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9E862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8E0200" w14:textId="64D3174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EFA6C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ubcutaneous emphysema in the left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ramandibular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rea and left-sided neck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15020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ballo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FB5A19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loon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BC5A9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to refrain from performing any activities that can cause high intraoral pressure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such as blowing up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lo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EBD660" w14:textId="51281E35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</w:t>
            </w:r>
            <w:r w:rsidRPr="003E449E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–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8C0F5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348CB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164EAA9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D2414D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abello et al. 2015 [9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4159B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1BD65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FB848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18FC1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8C33FB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B3096A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7CEA3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oderate obstructive sleep apnea syndrom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314CF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62808A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E9FBB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69425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normal morphology;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esence of numerous air bubbles in the right parotid and gas along the right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518A3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all night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sometimes his wife heard an intense whistle.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30077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9B55F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SAID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3CE61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544E5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4DF96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AD2225E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8B28D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sawa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5 [10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AB8D7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5EC64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E9668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0F806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BD687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5CE1B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face and neck; pneumomediastinum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4CE11B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, cyclic vomiting syndrom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64B3A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4D0E9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36B46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B336E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bilateral glands and neck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79C47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levation in oral pressure due to suppression of vomiting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722D85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49149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dvice not to blow the cheeks due to suppression of vomiting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A6E2EF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5C9FA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657F5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15965AA" w14:textId="77777777" w:rsidTr="00FA0B8C">
        <w:trPr>
          <w:trHeight w:val="42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7D1EC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hibata &amp; Harada 2016 [10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11C232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53DEE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9AABD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C031B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406A8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43EBE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7BEBB2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mp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1E17F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8A27E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2AE76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7FCEDC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ir in 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B4782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7146A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B15FF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instruction to stop blowing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BC8AD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27EFDE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29D83D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2506CAD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9E0BD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3A06B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3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203D65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E03E4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C15068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days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3664D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C8969B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4678D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95F93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858BA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4BE1D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228F0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enlargement of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 due to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trograde passage of air and emphysema in the left parotid gland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CE90C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940CD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BC532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CF56A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3C7A8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35141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D81BF49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2661D24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dullayev et al. 2016 [10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789DF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6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509C7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8F60C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80096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F4C7B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9DE25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ronic obstructive pulmonary disease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01ED6E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ngenital bronchiectasis, chronic obstructive pulmonary diseas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FE75D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FBB41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37A68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FB4A6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rotiti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16CD91" w14:textId="77777777" w:rsidR="001D6FDB" w:rsidRPr="00D50F3B" w:rsidRDefault="001D6FDB" w:rsidP="00644827">
            <w:pPr>
              <w:widowControl/>
              <w:spacing w:line="160" w:lineRule="exact"/>
              <w:jc w:val="left"/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</w:pPr>
            <w:r w:rsidRPr="00D50F3B">
              <w:rPr>
                <w:rFonts w:ascii="Palatino Linotype" w:hAnsi="Palatino Linotype"/>
                <w:color w:val="000000"/>
                <w:spacing w:val="-12"/>
                <w:kern w:val="0"/>
                <w:position w:val="2"/>
                <w:sz w:val="14"/>
                <w:lang w:val="fr-FR"/>
              </w:rPr>
              <w:t>non-invasive positive pressure ventilati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D9131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BD090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herapy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non-invasive CPAP, bronchodilator therapy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11396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D4CE2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F6B4C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3BAB068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594259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agunas &amp; Fuertes 2017 [10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72188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2489C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C665B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3A0AC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BB7B1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6CCC5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neck and face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E7C99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chronic parotit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2CC71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DDDFF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E7070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05D67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esence of air inside the entire path of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duct extending into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rotid gland and dissecting through the deep space of the neck into the parapharyngeal space and the infratemporal fossa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F9EB5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spirating deeply inside the mou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C5A40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33327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NSAID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24758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BD4B2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F9F1B7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64D775B" w14:textId="77777777" w:rsidTr="00FA0B8C">
        <w:trPr>
          <w:trHeight w:val="60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0E3EB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lnæ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&amp;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urevik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2017 [10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89413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imary school age 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976DB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58C8B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18058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few day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98834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welling, pain, redness of the skin 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F10AF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left face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3E8D3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BBFE3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15A88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F0183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DCEA18" w14:textId="6EE4418C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rt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acts consistent with air; pronounced emphysema throughout the left side of the fac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C88DF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on a paper trumpet and sucking on water bottle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FBCD06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F515CD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aspiration of the parotid duc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52434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pidly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EB9A3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87016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99EF917" w14:textId="77777777" w:rsidTr="00FA0B8C">
        <w:trPr>
          <w:trHeight w:val="46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4E8949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h et al. 2017 [10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99E12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5EEBF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8EF39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3BCC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week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0CE3F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919EB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82D09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88D8D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F49657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384B5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AF2A3D" w14:textId="477D2DFB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ltiple-filled spaces within the bilateral parotid glands an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ir in bilateral dilate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s 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6DC70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788CE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C2CA2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not to blow the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D1BED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week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921572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4D6EC3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.5 years</w:t>
            </w:r>
          </w:p>
        </w:tc>
      </w:tr>
      <w:tr w:rsidR="001D6FDB" w14:paraId="4A0CA6F7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C6E7C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ee et al. 2017 [10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B6CA63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1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7EEC91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463DC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BD09F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hou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33CFD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B99B7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neck and face, pneumomediastinum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8ED45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75D85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F9524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D745DE" w14:textId="5910BEE4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A00CB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tensive subcutaneous emphysema involving the left side of the face and neck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4C31C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1D7309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D2E369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6ADD0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AE43F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731C2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76BBF86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6E298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Kwon et al. 2017 [10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3CB53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8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00617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A7AFF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16E7E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CC74B1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A5A55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C4919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eft masseter pain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12DE7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EC8DE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0CFCF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5130A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97BD7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out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4CAB6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57EC6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to avoid blowing out the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14F36D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CB658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01D59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months</w:t>
            </w:r>
          </w:p>
        </w:tc>
      </w:tr>
      <w:tr w:rsidR="001D6FDB" w14:paraId="7371469E" w14:textId="77777777" w:rsidTr="00FA0B8C">
        <w:trPr>
          <w:trHeight w:val="42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9F3DF6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Goate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8 [10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18EEB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8BC9D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7CAF64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56CBF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DBE28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8F25EB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oul-tasting, thick mucus drain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AE9B6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obstructive sleep apnea syndrome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jögre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syndrome, Warthin's tumo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8BF7D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AFA28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FB3AC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T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endoscopy</w:t>
            </w:r>
            <w:proofErr w:type="spellEnd"/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0B02C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F3D36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PAP for 5 year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027C0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5BD475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ransfer from full-face to nasal CPAP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F258C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week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44C70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9501C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2B34DBDA" w14:textId="77777777" w:rsidTr="00FA0B8C">
        <w:trPr>
          <w:trHeight w:val="42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AEFEC1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70068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4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B86A9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DF4B5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5988C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 months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E0AA5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F364A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rotiti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6867F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obstructive sleep apnea syndrome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jögre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syndrome, Warthin's tumor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68D209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4E676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E0D25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ography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F27F9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arotid gland strictures with multiple air locules with distal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egadilatio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of the duct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0ABDB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PAP for 10 year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1C4CC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BB26F9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transfer from full-face to nasal CPAP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D2D16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B8706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BCEF4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</w:tr>
      <w:tr w:rsidR="001D6FDB" w14:paraId="3576F8F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E2F83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amazaki et al. 2018 [10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59FEED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3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957782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166C8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4F2B2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37270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quishy" sound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E1D3D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87FEA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itiligo vulgaris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41EF1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7E20B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B9103F" w14:textId="32FC1C6D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diograph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US, MRI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B13B1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nlargement of the left parotid duct and high-echogenicity areas inside the bilateral parotid duct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396B8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lateral compression of the buccal regi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DFD2B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A3B629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truction to stop compressing the buccal reg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900A2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E24A0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3F539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BFBEA32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03AC4A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terson et al. 2018 [11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97CE4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D0704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7107E5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48D8CD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B1E69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E74E6C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B867D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747E7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239F0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9796B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7D006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4.5 cm by 3.5 cm air pocket within the lef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6E932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10DEF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469DCB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eedle aspir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205C7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876A3C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03846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B901E35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A54343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ouse &amp; Lewis 2018 [11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64EB3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A07BC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B8DF8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630E6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CB4F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ensation of a "pop"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27A4B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mphysema in the head and neck, nausea, vomit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E6449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polar disorde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E30FDB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E40FB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3B9A1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92A66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 of the left facial and bilateral neck soft tissues, from the level of the scalp to the sternal notch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6745A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 to leave pris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E7C7C5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E7C21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0D809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0AD5F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BFCFB4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57B8EAA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E3ADB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iłońsk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9 [11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8C5D36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E0B3A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5857F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32AFB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week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8AC56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C50CA4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82B6D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ACFF9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D71C0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5A106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34288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thickening of the parotid parenchyma with a low-echoic focal lesion; air in the excretory ducts, and an air bubble about 2 cm in diameter in the vicinity of the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74499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habit of putting the tongue into the left cheek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387C87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0E09E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onservative treatment (a pressure dressing), excision of the left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neumoparotid</w:t>
            </w:r>
            <w:proofErr w:type="spellEnd"/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9DD77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603BE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E641E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0F82663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01CF5B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mbrosino et al. 2019 [11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0C0F4F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B3ED4B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A3147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53F46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D362C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81BDA4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5529C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juvenil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jögre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syndrom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2F772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FBDDA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74180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T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C9B64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ncommon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eric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formation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D9D08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224F5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4ABD8F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herapy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parotid massage, painkiller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56E19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18C14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BCC5A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624C239" w14:textId="77777777" w:rsidTr="00FA0B8C">
        <w:trPr>
          <w:trHeight w:val="84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AE561B5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sha 2019 [11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E22A0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724C9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F224B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782A3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F9869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ACD7DA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ndernes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E171E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DA9A9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6A234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D8DF2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F6562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mild enlargement and hyperechoic cluster of foci with posterior acoustic shadow likely of being a calculus; right parotid enlargement with multiple free air foci within the gland parenchyma, discrete dense foci of small calcifications 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83E04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nsufflation of air from the mouth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3F38C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727E0B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 not to hold air mouth and blow with pressur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5A2BC3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4DA16B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366DF3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</w:tr>
      <w:tr w:rsidR="001D6FDB" w14:paraId="2D69824F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3BA7FF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aczkowska-Łabuda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19 [11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A8D0A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5A8465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95E0B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DADE5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9188B9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37137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F2EE5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AE29DD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88EE3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748D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, US, sialography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211A1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23 mm space filled with air in the right parotid region, air in the salivary ducts of the right parotid gland 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4885F4" w14:textId="74FD7C79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deliberate inflating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of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oth parotid gland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47C24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lf-induced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F5C396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irrig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5D337F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8D7F7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5F69C4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months</w:t>
            </w:r>
          </w:p>
        </w:tc>
      </w:tr>
      <w:tr w:rsidR="001D6FDB" w14:paraId="44276278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3B8DF26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Kim et al. 2019 [11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55957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53B5D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74017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696F4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DEB50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rotid mass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D4D81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73BE4E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58942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38392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F5E56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6ECF60" w14:textId="17679232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1 cm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zed enhancing nodular lesion in the lef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89287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E3153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B25FC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bserv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1081E6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54280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90555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 years</w:t>
            </w:r>
          </w:p>
        </w:tc>
      </w:tr>
      <w:tr w:rsidR="001D6FDB" w14:paraId="33316A8D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F96A5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nam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20 [117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714FC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0EDD76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52D2FA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74BC3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ddenly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65DD3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E3EF74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660DA2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25C730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572CE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62FAD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3E61F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in the left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E7EBF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ental examination using an air syring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54B47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atrogen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9BAFCB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B3B69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week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6FBEE0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FA8E48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C4CF094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9D16995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ang &amp; Bundrick 2020 [118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CC421C" w14:textId="7CA87A35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0s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1102DD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A7B83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521CD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28892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,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2216A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ubcutaneous emphysema in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eck and mediastinum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CBBFB7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86880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1E39E2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9F60C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51802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intraluminal air in the left parotid duct with associated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neumoparotid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and dissection of air into the left parapharyngeal and masticator spaces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BEE37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uffing out the cheeks to force air into the neck with subsequent decompression of air back into the oral cavity by pushing behind the ear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28ECAD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0C755A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FEC2A0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7D788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858505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162407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EB6167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nha et al. 2020 [119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89802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0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05D0E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2BF00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A3382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ADBEDB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7FA21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7B021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0CC24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85793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888DB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B0C78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esence of hyperechoic air bubbles within the duct and the surrounding salivary gland tissue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AA6875" w14:textId="6665343E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ually puffing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7646D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879293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ncouragement to break the habit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0ED25E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A9262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28B2D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5835B4E" w14:textId="77777777" w:rsidTr="00FA0B8C">
        <w:trPr>
          <w:trHeight w:val="84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50FFCF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azia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20 [120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72808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BA0DE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B3C30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4F118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615F2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inful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8B806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ubcutaneous emphysema that affected caudo-cranial left soft tissues from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h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mporal region to the upper thoracic outlet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CAD71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gnitive disability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A9C8F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8ECBF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E33E40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C0A36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ir in the left parotid gland, severe ectasia of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80A5C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64C61E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114C4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ntibiotics, psychiatric therapy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A848C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FC3C2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9D744D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1536F85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B52950E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lastRenderedPageBreak/>
              <w:t>Gray et al. 2020 [121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2D0C2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374A3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272654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F6322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EE6FC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44452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1D7A7A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risomy 21 (Down's syndrome)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F0729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68BD4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32565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27F42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as within the ductal system of the parotid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C01DE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voluntarily blowing up her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48ED14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BC0C4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ine needle aspiration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2EFA5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46EEEB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4864E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CE2B1DD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8EA225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ljeaid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20 [122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349E4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2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A7E900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A2601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4E44CD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3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B2478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painless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6E3AAB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mporal subcutaneous emphysema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CD6FF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4C1E6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375BE9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CDFB9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38E8A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esence of a rounded air-filled left parotid, bilateral dilation of 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tensen'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duc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A7AD4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lowing balloon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AF91C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alloon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77507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 to avoid the precipitating factor (balloon-blowing)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5787E2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day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048C9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9366FC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</w:tr>
      <w:tr w:rsidR="001D6FDB" w14:paraId="78B235C3" w14:textId="77777777" w:rsidTr="00FA0B8C">
        <w:trPr>
          <w:trHeight w:val="42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FCE6B6A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l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hal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et al. 2020 [123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FB8C5C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4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4490D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7680A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3123CA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 month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36AF8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F9DD1D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A46533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sthma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CB09D4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44DB9D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A9E87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47A2D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 large air sac in the left parotid gland in its superficial part extending to the duct and sparing the deep part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02E6E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abit of blowing the cheeks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60FB0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8BA7A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vice not to blow his cheek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AB25D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D71B8B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48820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</w:tr>
      <w:tr w:rsidR="001D6FDB" w14:paraId="410049FE" w14:textId="77777777" w:rsidTr="00FA0B8C">
        <w:trPr>
          <w:trHeight w:val="63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C5828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Fernandez et al. 2020 [124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2CA971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5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6D235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F107BC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C2964F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0D1477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ensation and noise described as a "sponge crunching"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D6E2D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C81E4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denoidectomy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3E660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DD0B6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0A9D9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, 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4BC44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esence of air in the ductal system and within the gland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2D86F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A06803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C2F53C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onservative measures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46D6D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ACB9F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680E7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8C6A64F" w14:textId="77777777" w:rsidTr="00FA0B8C">
        <w:trPr>
          <w:trHeight w:val="210"/>
          <w:jc w:val="center"/>
        </w:trPr>
        <w:tc>
          <w:tcPr>
            <w:tcW w:w="6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3236FC9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oshida 2022 [125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845C0B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7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CBECAA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42E0F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i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BE42B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11790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ecurrent swelling, pain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5C337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-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2F523F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bstructive sleep apnea syndrome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72F19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AAD1E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43263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T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1D042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ir within the bilateral parotid ducts and parotid parenchyma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322A1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obstructive sleep apnea syndrome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ichiriki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air fligh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8525F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iseases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0E79BB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ral appliance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60BE3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week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6E4887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E1495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0 years</w:t>
            </w:r>
          </w:p>
        </w:tc>
      </w:tr>
      <w:tr w:rsidR="001D6FDB" w14:paraId="1062DDD0" w14:textId="77777777" w:rsidTr="00FA0B8C">
        <w:trPr>
          <w:trHeight w:val="210"/>
          <w:jc w:val="center"/>
        </w:trPr>
        <w:tc>
          <w:tcPr>
            <w:tcW w:w="67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7E6DE2B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Goncalves et al. 2022 [126]</w:t>
            </w:r>
          </w:p>
        </w:tc>
        <w:tc>
          <w:tcPr>
            <w:tcW w:w="2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E5FDAB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9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419875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82ACC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2B13D4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ears</w:t>
            </w:r>
          </w:p>
        </w:tc>
        <w:tc>
          <w:tcPr>
            <w:tcW w:w="1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A47512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2C113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9CAD5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B1C375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A440D5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5829C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47C7FA" w14:textId="53922B6E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hyperechoic reflex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 appearing like a trail, which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re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termed as "sunbeam effects" (major reverberation effects)</w:t>
            </w:r>
          </w:p>
        </w:tc>
        <w:tc>
          <w:tcPr>
            <w:tcW w:w="21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E062A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36B56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DB1F7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53F92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89C82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D02D34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09229CF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E437B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99E4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8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9D1D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54E2C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4D8F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month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4FDB6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ronic parotitis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5F18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EB928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ronic parotitis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1FE76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BC0EC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4DF3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45E1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AF78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, chronic parotiti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6718C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EE598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ADAF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F6BE3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A866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07C82CA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5A934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0397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1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A93E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8EBF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0736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 month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779F3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E4926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929E4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91008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8D494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00B2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8CBC2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5AC6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4190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10D1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F11C1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8E505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6A45F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68EDB3C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B254A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6594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6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B744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96559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1C3B9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E797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74577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0C1A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duct anomaly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1A17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D54B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7A03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A0625" w14:textId="5C23076C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ultiple hyperechoic reflexes within the parench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ma, with strong acoustic shadowing due to the </w:t>
            </w:r>
            <w:proofErr w:type="gram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mount</w:t>
            </w:r>
            <w:proofErr w:type="gram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of ref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exes, with a weak "sunbeam effects" or dirty shadow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22D4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, duct anomal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EAC6B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9593D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1673C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215D4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C463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352110A3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7D8788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5341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9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D0FD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61DCD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201C3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A69D5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ronic parotitis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B01F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76F0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AEA2E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6DEF8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4BE77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BA41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21CD4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, chronic parotiti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8B6EC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E67A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A7AE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9F3F1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0405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64AA9F83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881E8C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8B8D4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4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759EF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1F327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9E406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onth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DB79C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9B83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ruxism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CAF9C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9ABCA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06675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77CEF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09BEA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3CF6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7C489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B7EC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A9ACA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107B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179CE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4E535EF5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B64FF7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6755E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0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191A8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DBECF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DF0E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EADDF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ctasi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parotid duct system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11E73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ruxism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A04D6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83E2A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5A27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71EA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EC71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B4DA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imary papilla insufficiency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ctasis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parotid duct system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FA8E8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FBC00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C1F3F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78629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2974E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73979BC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6EABC0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FE14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6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25CC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1EEF8C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8CE5D" w14:textId="205DA785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</w:t>
            </w:r>
            <w:r w:rsidRPr="003E449E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–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 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18D0B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CAEDE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D6C9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CA771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05CCF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56B55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3789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08A30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22FE5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469F0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0FEDF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E6CF4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6B27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8055C54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0020D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81E7C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62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6612C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AC4EE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1A02C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2 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A9D4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0E98A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C1BD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3DBBF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1F86B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3E60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US</w:t>
            </w:r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C8D7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AD93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imary papilla insufficiency, blowing the nose with 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a 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losed mouth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B0570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abnormal habit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C9552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9396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B798F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340AE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04033233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B3EBF2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F45E9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71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9A87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040F2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85B3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onth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FCB2E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29621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6318D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7C59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403C1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0CB0B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A4D3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D4BE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5CCB6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B3C41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37728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F28CD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D1032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2A52C328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A96E7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EF3C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4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B6733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2C8B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A4535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month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DD55A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EA208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AD99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915D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6EF15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ED1A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D8FB0" w14:textId="5D5B6670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esence of multiple small, f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a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ttened, mobile, hyperechoic reflexes within the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arenparench</w:t>
            </w:r>
            <w:r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</w:t>
            </w: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a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, which show reverberation effects with dirty shadows and 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6A23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A37BA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ind instruments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8C9D7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40CE7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FE4EA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DCD89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7DE68F98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15ACD3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3E595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0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B512E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63990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l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B19B7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5 years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63124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chronic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ctatic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parotitis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7D345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0E9D1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6B20B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935E6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5939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BFC4C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C02D1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primary papilla insufficiency, chronic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ctatic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parotiti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4EC0F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0D704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56694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D2976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C6AB6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59EF512C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1FC55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3401A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8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EEB94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w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06733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418F2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1 year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DDAD8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195FF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9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3FF20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SLE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jögren</w:t>
            </w:r>
            <w:proofErr w:type="spellEnd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 syndrome with MALT-lymphoma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F3DE7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68123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4FAB8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37156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B753D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, radiotherap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D5FFC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other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7EA37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10525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F19A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82B3B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  <w:tr w:rsidR="001D6FDB" w14:paraId="11FCF301" w14:textId="77777777" w:rsidTr="00FA0B8C">
        <w:trPr>
          <w:trHeight w:val="210"/>
          <w:jc w:val="center"/>
        </w:trPr>
        <w:tc>
          <w:tcPr>
            <w:tcW w:w="67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D09DD8D" w14:textId="77777777" w:rsidR="001D6FDB" w:rsidRPr="004E1D89" w:rsidRDefault="001D6FDB" w:rsidP="00644827">
            <w:pPr>
              <w:widowControl/>
              <w:tabs>
                <w:tab w:val="left" w:pos="293"/>
              </w:tabs>
              <w:spacing w:line="160" w:lineRule="exact"/>
              <w:ind w:leftChars="-47" w:left="-99" w:rightChars="-47" w:right="-9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</w:p>
        </w:tc>
        <w:tc>
          <w:tcPr>
            <w:tcW w:w="2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853887" w14:textId="77777777" w:rsidR="001D6FDB" w:rsidRPr="004E1D89" w:rsidRDefault="001D6FDB" w:rsidP="00644827">
            <w:pPr>
              <w:widowControl/>
              <w:spacing w:line="160" w:lineRule="exact"/>
              <w:ind w:leftChars="-47" w:left="-99" w:rightChars="-47" w:right="-99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41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63F67" w14:textId="77777777" w:rsidR="001D6FDB" w:rsidRPr="004E1D89" w:rsidRDefault="001D6FDB" w:rsidP="00644827">
            <w:pPr>
              <w:widowControl/>
              <w:spacing w:line="160" w:lineRule="exact"/>
              <w:ind w:leftChars="-64" w:left="-134" w:rightChars="-47" w:right="-99" w:firstLineChars="15" w:firstLine="17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m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4B1A46" w14:textId="77777777" w:rsidR="001D6FDB" w:rsidRPr="004E1D89" w:rsidRDefault="001D6FDB" w:rsidP="00644827">
            <w:pPr>
              <w:widowControl/>
              <w:spacing w:line="160" w:lineRule="exact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3BD0B0" w14:textId="77777777" w:rsidR="001D6FDB" w:rsidRPr="004E1D89" w:rsidRDefault="001D6FDB" w:rsidP="00644827">
            <w:pPr>
              <w:widowControl/>
              <w:spacing w:line="160" w:lineRule="exact"/>
              <w:ind w:leftChars="-67" w:left="-141" w:rightChars="-45" w:right="-94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Years</w:t>
            </w:r>
          </w:p>
        </w:tc>
        <w:tc>
          <w:tcPr>
            <w:tcW w:w="1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C1C0F0" w14:textId="77777777" w:rsidR="001D6FDB" w:rsidRPr="004E1D89" w:rsidRDefault="001D6FDB" w:rsidP="00644827">
            <w:pPr>
              <w:widowControl/>
              <w:tabs>
                <w:tab w:val="left" w:pos="291"/>
                <w:tab w:val="left" w:pos="456"/>
              </w:tabs>
              <w:spacing w:line="160" w:lineRule="exact"/>
              <w:ind w:leftChars="-55" w:left="-115" w:rightChars="-72" w:right="-151" w:firstLineChars="2" w:firstLine="2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chronic parotiti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137839" w14:textId="77777777" w:rsidR="001D6FDB" w:rsidRPr="004E1D89" w:rsidRDefault="001D6FDB" w:rsidP="00644827">
            <w:pPr>
              <w:widowControl/>
              <w:spacing w:line="160" w:lineRule="exact"/>
              <w:ind w:leftChars="-30" w:left="-63" w:rightChars="-29" w:right="-61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bruxism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F81605" w14:textId="77777777" w:rsidR="001D6FDB" w:rsidRPr="004E1D89" w:rsidRDefault="001D6FDB" w:rsidP="00644827">
            <w:pPr>
              <w:widowControl/>
              <w:spacing w:line="160" w:lineRule="exact"/>
              <w:ind w:leftChars="-6" w:left="-13" w:rightChars="-52" w:right="-109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71ACA3" w14:textId="77777777" w:rsidR="001D6FDB" w:rsidRPr="004E1D89" w:rsidRDefault="001D6FDB" w:rsidP="00644827">
            <w:pPr>
              <w:widowControl/>
              <w:spacing w:line="160" w:lineRule="exact"/>
              <w:ind w:leftChars="-50" w:left="-105" w:rightChars="-57" w:right="-120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F8B590" w14:textId="77777777" w:rsidR="001D6FDB" w:rsidRPr="004E1D89" w:rsidRDefault="001D6FDB" w:rsidP="00644827">
            <w:pPr>
              <w:widowControl/>
              <w:spacing w:line="160" w:lineRule="exact"/>
              <w:ind w:leftChars="-45" w:left="-94" w:rightChars="-72" w:right="-151"/>
              <w:jc w:val="center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+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5A5909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 xml:space="preserve">US, </w:t>
            </w:r>
            <w:proofErr w:type="spellStart"/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sialendoscopy</w:t>
            </w:r>
            <w:proofErr w:type="spellEnd"/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1694B3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"sunbeam effects"</w:t>
            </w:r>
          </w:p>
        </w:tc>
        <w:tc>
          <w:tcPr>
            <w:tcW w:w="21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1B947E" w14:textId="77777777" w:rsidR="001D6FDB" w:rsidRPr="004E1D89" w:rsidRDefault="001D6FDB" w:rsidP="00644827">
            <w:pPr>
              <w:widowControl/>
              <w:spacing w:line="160" w:lineRule="exact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primary papilla insufficiency, chronic parotiti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1C6636" w14:textId="77777777" w:rsidR="001D6FDB" w:rsidRPr="004E1D89" w:rsidRDefault="001D6FDB" w:rsidP="00644827">
            <w:pPr>
              <w:widowControl/>
              <w:spacing w:line="160" w:lineRule="exact"/>
              <w:ind w:leftChars="-12" w:left="-25" w:rightChars="-41" w:right="-8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idiopathic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8A078E" w14:textId="77777777" w:rsidR="001D6FDB" w:rsidRPr="004E1D89" w:rsidRDefault="001D6FDB" w:rsidP="00644827">
            <w:pPr>
              <w:widowControl/>
              <w:tabs>
                <w:tab w:val="left" w:pos="383"/>
              </w:tabs>
              <w:spacing w:line="160" w:lineRule="exact"/>
              <w:ind w:rightChars="-64" w:right="-134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507D99" w14:textId="77777777" w:rsidR="001D6FDB" w:rsidRPr="004E1D89" w:rsidRDefault="001D6FDB" w:rsidP="00644827">
            <w:pPr>
              <w:widowControl/>
              <w:spacing w:line="160" w:lineRule="exact"/>
              <w:ind w:leftChars="-38" w:left="-80" w:rightChars="-70" w:right="-147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EF1418" w14:textId="77777777" w:rsidR="001D6FDB" w:rsidRPr="004E1D89" w:rsidRDefault="001D6FDB" w:rsidP="00644827">
            <w:pPr>
              <w:widowControl/>
              <w:spacing w:line="160" w:lineRule="exact"/>
              <w:ind w:leftChars="-32" w:left="-67" w:rightChars="-80" w:right="-168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E2E1CA" w14:textId="77777777" w:rsidR="001D6FDB" w:rsidRPr="004E1D89" w:rsidRDefault="001D6FDB" w:rsidP="00644827">
            <w:pPr>
              <w:widowControl/>
              <w:spacing w:line="160" w:lineRule="exact"/>
              <w:ind w:leftChars="-22" w:left="-46"/>
              <w:jc w:val="left"/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</w:pPr>
            <w:r w:rsidRPr="004E1D89">
              <w:rPr>
                <w:rFonts w:ascii="Palatino Linotype" w:eastAsia="游ゴシック" w:hAnsi="Palatino Linotype" w:cstheme="majorBidi"/>
                <w:color w:val="000000"/>
                <w:spacing w:val="-12"/>
                <w:kern w:val="0"/>
                <w:position w:val="2"/>
                <w:sz w:val="14"/>
                <w:szCs w:val="14"/>
              </w:rPr>
              <w:t>NR</w:t>
            </w:r>
          </w:p>
        </w:tc>
      </w:tr>
    </w:tbl>
    <w:p w14:paraId="6C9C3FE0" w14:textId="3D5FE566" w:rsidR="00F164AC" w:rsidRPr="009E0839" w:rsidRDefault="00DB5D3B" w:rsidP="00F164AC">
      <w:pPr>
        <w:rPr>
          <w:rFonts w:ascii="Palatino Linotype" w:hAnsi="Palatino Linotype" w:cstheme="majorBidi"/>
          <w:spacing w:val="-12"/>
          <w:position w:val="2"/>
          <w:sz w:val="20"/>
          <w:szCs w:val="20"/>
        </w:rPr>
      </w:pPr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b</w:t>
      </w:r>
      <w:r w:rsidR="000C54A7"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i</w:t>
      </w:r>
      <w:r>
        <w:rPr>
          <w:rFonts w:ascii="Palatino Linotype" w:eastAsia="游明朝" w:hAnsi="Palatino Linotype" w:cs="Times New Roman"/>
          <w:spacing w:val="-12"/>
          <w:position w:val="2"/>
          <w:sz w:val="20"/>
          <w:szCs w:val="20"/>
        </w:rPr>
        <w:t xml:space="preserve">, bilateral; </w:t>
      </w:r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l</w:t>
      </w:r>
      <w:r>
        <w:rPr>
          <w:rFonts w:ascii="Palatino Linotype" w:eastAsia="游明朝" w:hAnsi="Palatino Linotype" w:cs="Times New Roman"/>
          <w:spacing w:val="-12"/>
          <w:position w:val="2"/>
          <w:sz w:val="20"/>
          <w:szCs w:val="20"/>
        </w:rPr>
        <w:t xml:space="preserve">, left; </w:t>
      </w:r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r</w:t>
      </w:r>
      <w:r>
        <w:rPr>
          <w:rFonts w:ascii="Palatino Linotype" w:eastAsia="游明朝" w:hAnsi="Palatino Linotype" w:cs="Times New Roman"/>
          <w:spacing w:val="-12"/>
          <w:position w:val="2"/>
          <w:sz w:val="20"/>
          <w:szCs w:val="20"/>
        </w:rPr>
        <w:t xml:space="preserve">, right; </w:t>
      </w:r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NR</w:t>
      </w:r>
      <w:r>
        <w:rPr>
          <w:rFonts w:ascii="Palatino Linotype" w:eastAsia="游明朝" w:hAnsi="Palatino Linotype" w:cs="Times New Roman"/>
          <w:spacing w:val="-12"/>
          <w:position w:val="2"/>
          <w:sz w:val="20"/>
          <w:szCs w:val="20"/>
        </w:rPr>
        <w:t>, not reported</w:t>
      </w:r>
      <w:r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; CT, computed tomography</w:t>
      </w:r>
      <w:r>
        <w:rPr>
          <w:rFonts w:ascii="Palatino Linotype" w:eastAsia="游明朝" w:hAnsi="Palatino Linotype" w:cs="Times New Roman"/>
          <w:spacing w:val="-12"/>
          <w:position w:val="2"/>
          <w:sz w:val="20"/>
          <w:szCs w:val="20"/>
        </w:rPr>
        <w:t xml:space="preserve">; US, ultrasound; </w:t>
      </w:r>
      <w:r w:rsidR="005613FA"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MRI</w:t>
      </w:r>
      <w:r>
        <w:rPr>
          <w:rFonts w:ascii="Palatino Linotype" w:eastAsia="游明朝" w:hAnsi="Palatino Linotype" w:cs="Times New Roman"/>
          <w:spacing w:val="-12"/>
          <w:position w:val="2"/>
          <w:sz w:val="20"/>
          <w:szCs w:val="20"/>
        </w:rPr>
        <w:t>, magnetic resonance imaging</w:t>
      </w:r>
      <w:r w:rsidR="005613FA"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 xml:space="preserve">; </w:t>
      </w:r>
      <w:r w:rsidR="00076BF9" w:rsidRPr="004E1D89">
        <w:rPr>
          <w:rFonts w:ascii="Palatino Linotype" w:hAnsi="Palatino Linotype" w:cstheme="majorBidi"/>
          <w:spacing w:val="-12"/>
          <w:position w:val="2"/>
          <w:sz w:val="20"/>
          <w:szCs w:val="20"/>
        </w:rPr>
        <w:t>CPAP, continuous positive airway pressure</w:t>
      </w:r>
      <w:r w:rsidR="009E0839">
        <w:rPr>
          <w:rFonts w:ascii="Palatino Linotype" w:hAnsi="Palatino Linotype" w:cstheme="majorBidi"/>
          <w:spacing w:val="-12"/>
          <w:position w:val="2"/>
          <w:sz w:val="20"/>
          <w:szCs w:val="20"/>
        </w:rPr>
        <w:t>; N</w:t>
      </w:r>
      <w:r w:rsidR="009E0839" w:rsidRPr="009E0839">
        <w:rPr>
          <w:rFonts w:ascii="Palatino Linotype" w:hAnsi="Palatino Linotype" w:cstheme="majorBidi"/>
          <w:spacing w:val="-12"/>
          <w:position w:val="2"/>
          <w:sz w:val="20"/>
          <w:szCs w:val="20"/>
        </w:rPr>
        <w:t xml:space="preserve">SAIDs, </w:t>
      </w:r>
      <w:r w:rsidR="009E0839">
        <w:rPr>
          <w:rFonts w:ascii="Palatino Linotype" w:hAnsi="Palatino Linotype" w:cs="Arial"/>
          <w:sz w:val="20"/>
          <w:szCs w:val="20"/>
          <w:shd w:val="clear" w:color="auto" w:fill="FFFFFF"/>
        </w:rPr>
        <w:t>n</w:t>
      </w:r>
      <w:r w:rsidR="009E0839" w:rsidRPr="009E0839">
        <w:rPr>
          <w:rFonts w:ascii="Palatino Linotype" w:hAnsi="Palatino Linotype" w:cs="Arial"/>
          <w:sz w:val="20"/>
          <w:szCs w:val="20"/>
          <w:shd w:val="clear" w:color="auto" w:fill="FFFFFF"/>
        </w:rPr>
        <w:t>on</w:t>
      </w:r>
      <w:r w:rsidR="009E0839">
        <w:rPr>
          <w:rFonts w:ascii="Palatino Linotype" w:hAnsi="Palatino Linotype" w:cs="Arial"/>
          <w:sz w:val="20"/>
          <w:szCs w:val="20"/>
          <w:shd w:val="clear" w:color="auto" w:fill="FFFFFF"/>
        </w:rPr>
        <w:t>s</w:t>
      </w:r>
      <w:r w:rsidR="009E0839" w:rsidRPr="009E0839">
        <w:rPr>
          <w:rFonts w:ascii="Palatino Linotype" w:hAnsi="Palatino Linotype" w:cs="Arial"/>
          <w:sz w:val="20"/>
          <w:szCs w:val="20"/>
          <w:shd w:val="clear" w:color="auto" w:fill="FFFFFF"/>
        </w:rPr>
        <w:t xml:space="preserve">teroidal </w:t>
      </w:r>
      <w:r w:rsidR="009E0839">
        <w:rPr>
          <w:rFonts w:ascii="Palatino Linotype" w:hAnsi="Palatino Linotype" w:cs="Arial"/>
          <w:sz w:val="20"/>
          <w:szCs w:val="20"/>
          <w:shd w:val="clear" w:color="auto" w:fill="FFFFFF"/>
        </w:rPr>
        <w:t>a</w:t>
      </w:r>
      <w:r w:rsidR="009E0839" w:rsidRPr="009E0839">
        <w:rPr>
          <w:rFonts w:ascii="Palatino Linotype" w:hAnsi="Palatino Linotype" w:cs="Arial"/>
          <w:sz w:val="20"/>
          <w:szCs w:val="20"/>
          <w:shd w:val="clear" w:color="auto" w:fill="FFFFFF"/>
        </w:rPr>
        <w:t>nti-</w:t>
      </w:r>
      <w:r w:rsidR="009E0839">
        <w:rPr>
          <w:rFonts w:ascii="Palatino Linotype" w:hAnsi="Palatino Linotype" w:cs="Arial"/>
          <w:sz w:val="20"/>
          <w:szCs w:val="20"/>
          <w:shd w:val="clear" w:color="auto" w:fill="FFFFFF"/>
        </w:rPr>
        <w:t>i</w:t>
      </w:r>
      <w:r w:rsidR="009E0839" w:rsidRPr="009E0839">
        <w:rPr>
          <w:rFonts w:ascii="Palatino Linotype" w:hAnsi="Palatino Linotype" w:cs="Arial"/>
          <w:sz w:val="20"/>
          <w:szCs w:val="20"/>
          <w:shd w:val="clear" w:color="auto" w:fill="FFFFFF"/>
        </w:rPr>
        <w:t xml:space="preserve">nflammatory </w:t>
      </w:r>
      <w:r w:rsidR="009E0839">
        <w:rPr>
          <w:rFonts w:ascii="Palatino Linotype" w:hAnsi="Palatino Linotype" w:cs="Arial"/>
          <w:sz w:val="20"/>
          <w:szCs w:val="20"/>
          <w:shd w:val="clear" w:color="auto" w:fill="FFFFFF"/>
        </w:rPr>
        <w:t>d</w:t>
      </w:r>
      <w:r w:rsidR="009E0839" w:rsidRPr="009E0839">
        <w:rPr>
          <w:rFonts w:ascii="Palatino Linotype" w:hAnsi="Palatino Linotype" w:cs="Arial"/>
          <w:sz w:val="20"/>
          <w:szCs w:val="20"/>
          <w:shd w:val="clear" w:color="auto" w:fill="FFFFFF"/>
        </w:rPr>
        <w:t>rugs</w:t>
      </w:r>
      <w:r>
        <w:rPr>
          <w:rFonts w:ascii="Palatino Linotype" w:eastAsia="游明朝" w:hAnsi="Palatino Linotype" w:cs="Arial"/>
          <w:sz w:val="20"/>
          <w:szCs w:val="20"/>
        </w:rPr>
        <w:t>.</w:t>
      </w:r>
    </w:p>
    <w:sectPr w:rsidR="00F164AC" w:rsidRPr="009E0839" w:rsidSect="004E1D89">
      <w:pgSz w:w="16838" w:h="11906" w:orient="landscape"/>
      <w:pgMar w:top="567" w:right="680" w:bottom="567" w:left="6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trackRevisions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sbQ0tDQ2NDMwNDVU0lEKTi0uzszPAykwqgUAqKjvQCwAAAA="/>
  </w:docVars>
  <w:rsids>
    <w:rsidRoot w:val="00EE0C79"/>
    <w:rsid w:val="00002120"/>
    <w:rsid w:val="000350E2"/>
    <w:rsid w:val="000405E8"/>
    <w:rsid w:val="000436FD"/>
    <w:rsid w:val="00050B58"/>
    <w:rsid w:val="00054981"/>
    <w:rsid w:val="00055222"/>
    <w:rsid w:val="000706FA"/>
    <w:rsid w:val="00071FB2"/>
    <w:rsid w:val="00076BF9"/>
    <w:rsid w:val="000B6991"/>
    <w:rsid w:val="000C54A7"/>
    <w:rsid w:val="000D085D"/>
    <w:rsid w:val="000E3AA7"/>
    <w:rsid w:val="00106965"/>
    <w:rsid w:val="001112FF"/>
    <w:rsid w:val="00115EC9"/>
    <w:rsid w:val="001339AF"/>
    <w:rsid w:val="00151A87"/>
    <w:rsid w:val="001704E1"/>
    <w:rsid w:val="00180C65"/>
    <w:rsid w:val="001876F5"/>
    <w:rsid w:val="001C40A8"/>
    <w:rsid w:val="001D6FDB"/>
    <w:rsid w:val="001E21AB"/>
    <w:rsid w:val="001E76A2"/>
    <w:rsid w:val="00207ACD"/>
    <w:rsid w:val="0021138A"/>
    <w:rsid w:val="00213996"/>
    <w:rsid w:val="00222E64"/>
    <w:rsid w:val="002420B3"/>
    <w:rsid w:val="00257A20"/>
    <w:rsid w:val="002632B9"/>
    <w:rsid w:val="0027244A"/>
    <w:rsid w:val="002879E2"/>
    <w:rsid w:val="002A40E8"/>
    <w:rsid w:val="002B3BC1"/>
    <w:rsid w:val="002D2527"/>
    <w:rsid w:val="002D3588"/>
    <w:rsid w:val="002F2935"/>
    <w:rsid w:val="002F6A84"/>
    <w:rsid w:val="0031157D"/>
    <w:rsid w:val="00321E5B"/>
    <w:rsid w:val="00331ADE"/>
    <w:rsid w:val="00331EA4"/>
    <w:rsid w:val="00336AAF"/>
    <w:rsid w:val="0034048A"/>
    <w:rsid w:val="00356874"/>
    <w:rsid w:val="00364771"/>
    <w:rsid w:val="00375819"/>
    <w:rsid w:val="00380601"/>
    <w:rsid w:val="00385F4A"/>
    <w:rsid w:val="003B0C26"/>
    <w:rsid w:val="003B1D8B"/>
    <w:rsid w:val="003C3A6E"/>
    <w:rsid w:val="003E449E"/>
    <w:rsid w:val="003F094E"/>
    <w:rsid w:val="00401E8F"/>
    <w:rsid w:val="004043F3"/>
    <w:rsid w:val="00416C01"/>
    <w:rsid w:val="00420CCD"/>
    <w:rsid w:val="00421A8E"/>
    <w:rsid w:val="00424920"/>
    <w:rsid w:val="004349A5"/>
    <w:rsid w:val="00456849"/>
    <w:rsid w:val="00457FF6"/>
    <w:rsid w:val="00463934"/>
    <w:rsid w:val="00484526"/>
    <w:rsid w:val="0048510E"/>
    <w:rsid w:val="00491AC8"/>
    <w:rsid w:val="004952A0"/>
    <w:rsid w:val="004A7D8E"/>
    <w:rsid w:val="004B3A8E"/>
    <w:rsid w:val="004C2BC8"/>
    <w:rsid w:val="004C36C8"/>
    <w:rsid w:val="004D33CF"/>
    <w:rsid w:val="004E1D89"/>
    <w:rsid w:val="004E61C4"/>
    <w:rsid w:val="004F1FA2"/>
    <w:rsid w:val="004F6E9F"/>
    <w:rsid w:val="005105A1"/>
    <w:rsid w:val="0052003A"/>
    <w:rsid w:val="0052465E"/>
    <w:rsid w:val="00527314"/>
    <w:rsid w:val="005549E7"/>
    <w:rsid w:val="005613FA"/>
    <w:rsid w:val="00580405"/>
    <w:rsid w:val="00580F9B"/>
    <w:rsid w:val="00587B99"/>
    <w:rsid w:val="005B1576"/>
    <w:rsid w:val="005B4F7C"/>
    <w:rsid w:val="005F556C"/>
    <w:rsid w:val="0060177D"/>
    <w:rsid w:val="00610C5F"/>
    <w:rsid w:val="00616415"/>
    <w:rsid w:val="006202FF"/>
    <w:rsid w:val="006343C2"/>
    <w:rsid w:val="00675052"/>
    <w:rsid w:val="00681777"/>
    <w:rsid w:val="006D6FF2"/>
    <w:rsid w:val="006D7E70"/>
    <w:rsid w:val="006F0A69"/>
    <w:rsid w:val="007072D4"/>
    <w:rsid w:val="00720872"/>
    <w:rsid w:val="007339C8"/>
    <w:rsid w:val="00736037"/>
    <w:rsid w:val="007405BC"/>
    <w:rsid w:val="00740C89"/>
    <w:rsid w:val="007439AC"/>
    <w:rsid w:val="00780BFF"/>
    <w:rsid w:val="00781D4A"/>
    <w:rsid w:val="00794545"/>
    <w:rsid w:val="007968DE"/>
    <w:rsid w:val="007A0FC5"/>
    <w:rsid w:val="007D2CB3"/>
    <w:rsid w:val="007E6279"/>
    <w:rsid w:val="00802D9E"/>
    <w:rsid w:val="008114D6"/>
    <w:rsid w:val="00812A65"/>
    <w:rsid w:val="00834195"/>
    <w:rsid w:val="00837AE1"/>
    <w:rsid w:val="00855D25"/>
    <w:rsid w:val="00863D03"/>
    <w:rsid w:val="008768FB"/>
    <w:rsid w:val="008A6BF0"/>
    <w:rsid w:val="008B6B60"/>
    <w:rsid w:val="008B6C9E"/>
    <w:rsid w:val="008B725D"/>
    <w:rsid w:val="008C111B"/>
    <w:rsid w:val="008C7BC0"/>
    <w:rsid w:val="008D212F"/>
    <w:rsid w:val="008D5E46"/>
    <w:rsid w:val="00900266"/>
    <w:rsid w:val="00946E28"/>
    <w:rsid w:val="00952F4D"/>
    <w:rsid w:val="00954F43"/>
    <w:rsid w:val="00965605"/>
    <w:rsid w:val="00970E7B"/>
    <w:rsid w:val="009961D8"/>
    <w:rsid w:val="009B792A"/>
    <w:rsid w:val="009C47B0"/>
    <w:rsid w:val="009C5DA0"/>
    <w:rsid w:val="009C6B8C"/>
    <w:rsid w:val="009E0839"/>
    <w:rsid w:val="009E4852"/>
    <w:rsid w:val="009E5E0E"/>
    <w:rsid w:val="009F20E2"/>
    <w:rsid w:val="009F4ADC"/>
    <w:rsid w:val="009F52A3"/>
    <w:rsid w:val="00A11F04"/>
    <w:rsid w:val="00A172DB"/>
    <w:rsid w:val="00A246AA"/>
    <w:rsid w:val="00A37E01"/>
    <w:rsid w:val="00A4329A"/>
    <w:rsid w:val="00A54536"/>
    <w:rsid w:val="00A54BAA"/>
    <w:rsid w:val="00A55124"/>
    <w:rsid w:val="00A81ECD"/>
    <w:rsid w:val="00A82BFF"/>
    <w:rsid w:val="00A84C45"/>
    <w:rsid w:val="00A8529B"/>
    <w:rsid w:val="00AB31B6"/>
    <w:rsid w:val="00B00A10"/>
    <w:rsid w:val="00B713C6"/>
    <w:rsid w:val="00B77E58"/>
    <w:rsid w:val="00B87257"/>
    <w:rsid w:val="00BC74C7"/>
    <w:rsid w:val="00BD42D2"/>
    <w:rsid w:val="00BE09EA"/>
    <w:rsid w:val="00BE3267"/>
    <w:rsid w:val="00BE60D6"/>
    <w:rsid w:val="00BF3672"/>
    <w:rsid w:val="00C00789"/>
    <w:rsid w:val="00C01F4E"/>
    <w:rsid w:val="00C07B86"/>
    <w:rsid w:val="00C25C37"/>
    <w:rsid w:val="00C37F32"/>
    <w:rsid w:val="00C52EB6"/>
    <w:rsid w:val="00C5590F"/>
    <w:rsid w:val="00C77634"/>
    <w:rsid w:val="00C80FB7"/>
    <w:rsid w:val="00C95EBD"/>
    <w:rsid w:val="00CD16F2"/>
    <w:rsid w:val="00CD55F6"/>
    <w:rsid w:val="00CD56AC"/>
    <w:rsid w:val="00D07F2C"/>
    <w:rsid w:val="00D27D8C"/>
    <w:rsid w:val="00D34493"/>
    <w:rsid w:val="00D50AE4"/>
    <w:rsid w:val="00D50F3B"/>
    <w:rsid w:val="00D55D72"/>
    <w:rsid w:val="00D97C27"/>
    <w:rsid w:val="00DA526B"/>
    <w:rsid w:val="00DA5C18"/>
    <w:rsid w:val="00DA6B0F"/>
    <w:rsid w:val="00DB5D3B"/>
    <w:rsid w:val="00DC123B"/>
    <w:rsid w:val="00DD5EE9"/>
    <w:rsid w:val="00DE0509"/>
    <w:rsid w:val="00DE1F6D"/>
    <w:rsid w:val="00E0747D"/>
    <w:rsid w:val="00E154DE"/>
    <w:rsid w:val="00E25027"/>
    <w:rsid w:val="00E2775C"/>
    <w:rsid w:val="00E43F33"/>
    <w:rsid w:val="00E45179"/>
    <w:rsid w:val="00E536C2"/>
    <w:rsid w:val="00E56CB3"/>
    <w:rsid w:val="00E83DF8"/>
    <w:rsid w:val="00E94408"/>
    <w:rsid w:val="00EA61AF"/>
    <w:rsid w:val="00EC3902"/>
    <w:rsid w:val="00EC72E8"/>
    <w:rsid w:val="00EE0C79"/>
    <w:rsid w:val="00EE2F6F"/>
    <w:rsid w:val="00F129AB"/>
    <w:rsid w:val="00F164AC"/>
    <w:rsid w:val="00F3298B"/>
    <w:rsid w:val="00F650F2"/>
    <w:rsid w:val="00F65490"/>
    <w:rsid w:val="00F72398"/>
    <w:rsid w:val="00F76594"/>
    <w:rsid w:val="00FA0B8C"/>
    <w:rsid w:val="00FA6647"/>
    <w:rsid w:val="00FD401F"/>
    <w:rsid w:val="00FD57B1"/>
    <w:rsid w:val="00FF0820"/>
    <w:rsid w:val="00FF1BF4"/>
    <w:rsid w:val="00FF4A3B"/>
    <w:rsid w:val="00FF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4ACD659"/>
  <w15:chartTrackingRefBased/>
  <w15:docId w15:val="{FAE7A7E4-5614-4EE1-87E2-01CE8D187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85F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2B3BC1"/>
    <w:rPr>
      <w:color w:val="0563C1"/>
      <w:u w:val="single"/>
    </w:rPr>
  </w:style>
  <w:style w:type="character" w:styleId="a5">
    <w:name w:val="FollowedHyperlink"/>
    <w:basedOn w:val="a0"/>
    <w:uiPriority w:val="99"/>
    <w:semiHidden/>
    <w:unhideWhenUsed/>
    <w:rsid w:val="002B3BC1"/>
    <w:rPr>
      <w:color w:val="954F72"/>
      <w:u w:val="single"/>
    </w:rPr>
  </w:style>
  <w:style w:type="paragraph" w:customStyle="1" w:styleId="msonormal0">
    <w:name w:val="msonormal"/>
    <w:basedOn w:val="a"/>
    <w:rsid w:val="002B3B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font5">
    <w:name w:val="font5"/>
    <w:basedOn w:val="a"/>
    <w:rsid w:val="002B3BC1"/>
    <w:pPr>
      <w:widowControl/>
      <w:spacing w:before="100" w:beforeAutospacing="1" w:after="100" w:afterAutospacing="1"/>
      <w:jc w:val="left"/>
    </w:pPr>
    <w:rPr>
      <w:rFonts w:ascii="游ゴシック" w:eastAsia="游ゴシック" w:hAnsi="游ゴシック" w:cs="ＭＳ Ｐゴシック"/>
      <w:kern w:val="0"/>
      <w:sz w:val="12"/>
      <w:szCs w:val="12"/>
    </w:rPr>
  </w:style>
  <w:style w:type="paragraph" w:customStyle="1" w:styleId="xl63">
    <w:name w:val="xl63"/>
    <w:basedOn w:val="a"/>
    <w:rsid w:val="002B3BC1"/>
    <w:pPr>
      <w:widowControl/>
      <w:shd w:val="clear" w:color="000000" w:fill="FFFFFF"/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64">
    <w:name w:val="xl64"/>
    <w:basedOn w:val="a"/>
    <w:rsid w:val="002B3BC1"/>
    <w:pPr>
      <w:widowControl/>
      <w:shd w:val="clear" w:color="000000" w:fill="FFFFFF"/>
      <w:spacing w:before="100" w:beforeAutospacing="1" w:after="100" w:afterAutospacing="1"/>
      <w:jc w:val="center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65">
    <w:name w:val="xl65"/>
    <w:basedOn w:val="a"/>
    <w:rsid w:val="002B3BC1"/>
    <w:pPr>
      <w:widowControl/>
      <w:shd w:val="clear" w:color="000000" w:fill="FFFFFF"/>
      <w:spacing w:before="100" w:beforeAutospacing="1" w:after="100" w:afterAutospacing="1"/>
      <w:jc w:val="center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66">
    <w:name w:val="xl66"/>
    <w:basedOn w:val="a"/>
    <w:rsid w:val="002B3BC1"/>
    <w:pPr>
      <w:widowControl/>
      <w:shd w:val="clear" w:color="000000" w:fill="FFFFFF"/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67">
    <w:name w:val="xl67"/>
    <w:basedOn w:val="a"/>
    <w:rsid w:val="002B3BC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color w:val="000000"/>
      <w:kern w:val="0"/>
      <w:sz w:val="16"/>
      <w:szCs w:val="16"/>
    </w:rPr>
  </w:style>
  <w:style w:type="paragraph" w:customStyle="1" w:styleId="xl68">
    <w:name w:val="xl68"/>
    <w:basedOn w:val="a"/>
    <w:rsid w:val="002B3BC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ＭＳ Ｐゴシック" w:hAnsi="Times New Roman" w:cs="Times New Roman"/>
      <w:color w:val="000000"/>
      <w:kern w:val="0"/>
      <w:sz w:val="16"/>
      <w:szCs w:val="16"/>
    </w:rPr>
  </w:style>
  <w:style w:type="paragraph" w:customStyle="1" w:styleId="xl69">
    <w:name w:val="xl69"/>
    <w:basedOn w:val="a"/>
    <w:rsid w:val="002B3BC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0">
    <w:name w:val="xl70"/>
    <w:basedOn w:val="a"/>
    <w:rsid w:val="002B3BC1"/>
    <w:pPr>
      <w:widowControl/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1">
    <w:name w:val="xl71"/>
    <w:basedOn w:val="a"/>
    <w:rsid w:val="002B3BC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2">
    <w:name w:val="xl72"/>
    <w:basedOn w:val="a"/>
    <w:rsid w:val="002B3BC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3">
    <w:name w:val="xl73"/>
    <w:basedOn w:val="a"/>
    <w:rsid w:val="002B3BC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4">
    <w:name w:val="xl74"/>
    <w:basedOn w:val="a"/>
    <w:rsid w:val="002B3BC1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5">
    <w:name w:val="xl75"/>
    <w:basedOn w:val="a"/>
    <w:rsid w:val="002B3BC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color w:val="000000"/>
      <w:kern w:val="0"/>
      <w:sz w:val="16"/>
      <w:szCs w:val="16"/>
    </w:rPr>
  </w:style>
  <w:style w:type="paragraph" w:customStyle="1" w:styleId="xl76">
    <w:name w:val="xl76"/>
    <w:basedOn w:val="a"/>
    <w:rsid w:val="002B3BC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7">
    <w:name w:val="xl77"/>
    <w:basedOn w:val="a"/>
    <w:rsid w:val="002B3BC1"/>
    <w:pPr>
      <w:widowControl/>
      <w:shd w:val="clear" w:color="000000" w:fill="D9D9D9"/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8">
    <w:name w:val="xl78"/>
    <w:basedOn w:val="a"/>
    <w:rsid w:val="002B3BC1"/>
    <w:pPr>
      <w:widowControl/>
      <w:shd w:val="clear" w:color="000000" w:fill="A6A6A6"/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kern w:val="0"/>
      <w:sz w:val="16"/>
      <w:szCs w:val="16"/>
    </w:rPr>
  </w:style>
  <w:style w:type="paragraph" w:customStyle="1" w:styleId="xl79">
    <w:name w:val="xl79"/>
    <w:basedOn w:val="a"/>
    <w:rsid w:val="002B3BC1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ＭＳ Ｐゴシック" w:hAnsi="Times New Roman" w:cs="Times New Roman"/>
      <w:color w:val="000000"/>
      <w:kern w:val="0"/>
      <w:sz w:val="16"/>
      <w:szCs w:val="16"/>
    </w:rPr>
  </w:style>
  <w:style w:type="paragraph" w:customStyle="1" w:styleId="xl80">
    <w:name w:val="xl80"/>
    <w:basedOn w:val="a"/>
    <w:rsid w:val="002B3BC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6"/>
      <w:szCs w:val="16"/>
    </w:rPr>
  </w:style>
  <w:style w:type="paragraph" w:customStyle="1" w:styleId="xl81">
    <w:name w:val="xl81"/>
    <w:basedOn w:val="a"/>
    <w:rsid w:val="002B3BC1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6"/>
      <w:szCs w:val="16"/>
    </w:rPr>
  </w:style>
  <w:style w:type="paragraph" w:customStyle="1" w:styleId="xl82">
    <w:name w:val="xl82"/>
    <w:basedOn w:val="a"/>
    <w:rsid w:val="002B3BC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6"/>
      <w:szCs w:val="16"/>
    </w:rPr>
  </w:style>
  <w:style w:type="paragraph" w:customStyle="1" w:styleId="xl83">
    <w:name w:val="xl83"/>
    <w:basedOn w:val="a"/>
    <w:rsid w:val="002B3BC1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6"/>
      <w:szCs w:val="16"/>
    </w:rPr>
  </w:style>
  <w:style w:type="paragraph" w:customStyle="1" w:styleId="xl84">
    <w:name w:val="xl84"/>
    <w:basedOn w:val="a"/>
    <w:rsid w:val="002B3BC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3F094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F094E"/>
  </w:style>
  <w:style w:type="paragraph" w:styleId="a8">
    <w:name w:val="footer"/>
    <w:basedOn w:val="a"/>
    <w:link w:val="a9"/>
    <w:uiPriority w:val="99"/>
    <w:unhideWhenUsed/>
    <w:rsid w:val="003F094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F094E"/>
  </w:style>
  <w:style w:type="paragraph" w:styleId="aa">
    <w:name w:val="Revision"/>
    <w:hidden/>
    <w:uiPriority w:val="99"/>
    <w:semiHidden/>
    <w:rsid w:val="00587B99"/>
  </w:style>
  <w:style w:type="character" w:styleId="ab">
    <w:name w:val="annotation reference"/>
    <w:basedOn w:val="a0"/>
    <w:uiPriority w:val="99"/>
    <w:semiHidden/>
    <w:unhideWhenUsed/>
    <w:rsid w:val="00050B5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050B58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050B58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050B58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050B5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6297</Words>
  <Characters>35899</Characters>
  <Application>Microsoft Office Word</Application>
  <DocSecurity>0</DocSecurity>
  <Lines>299</Lines>
  <Paragraphs>8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吉田 和也</dc:creator>
  <cp:lastModifiedBy>吉田 和也</cp:lastModifiedBy>
  <cp:revision>5</cp:revision>
  <dcterms:created xsi:type="dcterms:W3CDTF">2022-11-04T05:39:00Z</dcterms:created>
  <dcterms:modified xsi:type="dcterms:W3CDTF">2022-11-04T06:03:00Z</dcterms:modified>
</cp:coreProperties>
</file>